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4FF2E8" w14:textId="2CF7EC2D" w:rsidR="00680CA8" w:rsidRDefault="005D5D4F" w:rsidP="00680CA8">
      <w:pPr>
        <w:pStyle w:val="Heading1"/>
        <w:rPr>
          <w:noProof/>
        </w:rPr>
      </w:pPr>
      <w:r>
        <w:rPr>
          <w:b w:val="0"/>
          <w:bCs w:val="0"/>
          <w:noProof/>
        </w:rPr>
        <w:drawing>
          <wp:inline distT="0" distB="0" distL="0" distR="0" wp14:anchorId="3E2C46DA" wp14:editId="43A6DE21">
            <wp:extent cx="1722120" cy="2659380"/>
            <wp:effectExtent l="0" t="0" r="0" b="7620"/>
            <wp:docPr id="5" name="Picture 5" descr="C:\Users\ASUS\AppData\Local\Microsoft\Windows\INetCache\Content.MSO\6A11EB0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US\AppData\Local\Microsoft\Windows\INetCache\Content.MSO\6A11EB0C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2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67611" w14:textId="748D54B9" w:rsidR="002F6DD3" w:rsidRDefault="005D5D4F" w:rsidP="00680CA8">
      <w:pPr>
        <w:pStyle w:val="Heading1"/>
        <w:rPr>
          <w:noProof/>
        </w:rPr>
      </w:pPr>
      <w:r>
        <w:rPr>
          <w:noProof/>
        </w:rPr>
        <w:t>Doughnut Economics</w:t>
      </w:r>
      <w:r w:rsidR="00214E4C">
        <w:rPr>
          <w:noProof/>
        </w:rPr>
        <w:t xml:space="preserve"> </w:t>
      </w:r>
      <w:r w:rsidR="005300FE">
        <w:t>- Week 4</w:t>
      </w:r>
      <w:r w:rsidR="00F54D75">
        <w:t xml:space="preserve">: </w:t>
      </w:r>
      <w:r w:rsidR="005300FE">
        <w:t>Reflect and Integrate</w:t>
      </w:r>
    </w:p>
    <w:p w14:paraId="458C1E1A" w14:textId="1CC88609" w:rsidR="00A418EB" w:rsidRPr="00BD6DAF" w:rsidRDefault="00B66489" w:rsidP="00B66489">
      <w:pPr>
        <w:jc w:val="center"/>
      </w:pPr>
      <w:r>
        <w:t xml:space="preserve">Read </w:t>
      </w:r>
      <w:r w:rsidR="00680CA8">
        <w:t xml:space="preserve">Chapter </w:t>
      </w:r>
      <w:r w:rsidR="005D5D4F">
        <w:t>7 to the end of the book</w:t>
      </w:r>
    </w:p>
    <w:tbl>
      <w:tblPr>
        <w:tblStyle w:val="TableGrid"/>
        <w:tblpPr w:leftFromText="288" w:rightFromText="288" w:topFromText="288" w:bottomFromText="288" w:vertAnchor="text" w:horzAnchor="margin" w:tblpY="390"/>
        <w:tblW w:w="0" w:type="auto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35"/>
        <w:gridCol w:w="4944"/>
        <w:gridCol w:w="4087"/>
      </w:tblGrid>
      <w:tr w:rsidR="00BD6DAF" w14:paraId="1FCBC141" w14:textId="77777777" w:rsidTr="00076A96"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F7931E"/>
            <w:vAlign w:val="center"/>
          </w:tcPr>
          <w:p w14:paraId="2B6BA091" w14:textId="77777777" w:rsidR="00BD6DAF" w:rsidRPr="00073CB7" w:rsidRDefault="00BD6DAF" w:rsidP="00CB0708">
            <w:pPr>
              <w:rPr>
                <w:rFonts w:asciiTheme="majorHAnsi" w:hAnsiTheme="majorHAnsi"/>
                <w:b/>
                <w:color w:val="FFFFFF" w:themeColor="background1"/>
              </w:rPr>
            </w:pPr>
            <w:r w:rsidRPr="00073CB7">
              <w:rPr>
                <w:rFonts w:asciiTheme="majorHAnsi" w:hAnsiTheme="majorHAnsi"/>
                <w:b/>
                <w:color w:val="FFFFFF" w:themeColor="background1"/>
              </w:rPr>
              <w:t>Reading Milestone</w:t>
            </w:r>
          </w:p>
        </w:tc>
        <w:tc>
          <w:tcPr>
            <w:tcW w:w="4944" w:type="dxa"/>
            <w:tcBorders>
              <w:top w:val="nil"/>
              <w:left w:val="nil"/>
              <w:bottom w:val="nil"/>
              <w:right w:val="nil"/>
            </w:tcBorders>
            <w:shd w:val="clear" w:color="auto" w:fill="F7931E"/>
            <w:vAlign w:val="center"/>
          </w:tcPr>
          <w:p w14:paraId="5AFB9B56" w14:textId="77777777" w:rsidR="00BD6DAF" w:rsidRPr="00073CB7" w:rsidRDefault="0082162A" w:rsidP="00CB0708">
            <w:pPr>
              <w:rPr>
                <w:rFonts w:asciiTheme="majorHAnsi" w:hAnsiTheme="majorHAnsi"/>
                <w:b/>
                <w:color w:val="FFFFFF" w:themeColor="background1"/>
              </w:rPr>
            </w:pPr>
            <w:r w:rsidRPr="00073CB7">
              <w:rPr>
                <w:rFonts w:asciiTheme="majorHAnsi" w:hAnsiTheme="majorHAnsi"/>
                <w:b/>
                <w:color w:val="FFFFFF" w:themeColor="background1"/>
              </w:rPr>
              <w:t>Thoughts and Actions to Consider</w:t>
            </w:r>
            <w:r w:rsidR="00690F6D" w:rsidRPr="00073CB7">
              <w:rPr>
                <w:rFonts w:asciiTheme="majorHAnsi" w:hAnsiTheme="majorHAnsi"/>
                <w:b/>
                <w:color w:val="FFFFFF" w:themeColor="background1"/>
              </w:rPr>
              <w:t xml:space="preserve"> Briefly</w:t>
            </w:r>
          </w:p>
        </w:tc>
        <w:tc>
          <w:tcPr>
            <w:tcW w:w="4087" w:type="dxa"/>
            <w:tcBorders>
              <w:top w:val="nil"/>
              <w:left w:val="nil"/>
              <w:bottom w:val="nil"/>
              <w:right w:val="nil"/>
            </w:tcBorders>
            <w:shd w:val="clear" w:color="auto" w:fill="F7931E"/>
            <w:vAlign w:val="center"/>
          </w:tcPr>
          <w:p w14:paraId="01832915" w14:textId="77777777" w:rsidR="00BD6DAF" w:rsidRPr="00073CB7" w:rsidRDefault="00BD6DAF" w:rsidP="00CB0708">
            <w:pPr>
              <w:rPr>
                <w:rFonts w:asciiTheme="majorHAnsi" w:hAnsiTheme="majorHAnsi"/>
                <w:b/>
                <w:color w:val="FFFFFF" w:themeColor="background1"/>
              </w:rPr>
            </w:pPr>
            <w:r w:rsidRPr="00073CB7">
              <w:rPr>
                <w:rFonts w:asciiTheme="majorHAnsi" w:hAnsiTheme="majorHAnsi"/>
                <w:b/>
                <w:color w:val="FFFFFF" w:themeColor="background1"/>
              </w:rPr>
              <w:t xml:space="preserve">Supporting </w:t>
            </w:r>
            <w:r w:rsidR="000A3500">
              <w:rPr>
                <w:rFonts w:asciiTheme="majorHAnsi" w:hAnsiTheme="majorHAnsi"/>
                <w:b/>
                <w:color w:val="FFFFFF" w:themeColor="background1"/>
              </w:rPr>
              <w:t>M</w:t>
            </w:r>
            <w:r w:rsidRPr="00073CB7">
              <w:rPr>
                <w:rFonts w:asciiTheme="majorHAnsi" w:hAnsiTheme="majorHAnsi"/>
                <w:b/>
                <w:color w:val="FFFFFF" w:themeColor="background1"/>
              </w:rPr>
              <w:t xml:space="preserve">aterial and </w:t>
            </w:r>
            <w:r w:rsidR="000A3500">
              <w:rPr>
                <w:rFonts w:asciiTheme="majorHAnsi" w:hAnsiTheme="majorHAnsi"/>
                <w:b/>
                <w:color w:val="FFFFFF" w:themeColor="background1"/>
              </w:rPr>
              <w:t>A</w:t>
            </w:r>
            <w:r w:rsidRPr="00073CB7">
              <w:rPr>
                <w:rFonts w:asciiTheme="majorHAnsi" w:hAnsiTheme="majorHAnsi"/>
                <w:b/>
                <w:color w:val="FFFFFF" w:themeColor="background1"/>
              </w:rPr>
              <w:t>ctivities</w:t>
            </w:r>
          </w:p>
        </w:tc>
      </w:tr>
      <w:tr w:rsidR="0051633F" w14:paraId="2124D798" w14:textId="77777777" w:rsidTr="00076A96">
        <w:tc>
          <w:tcPr>
            <w:tcW w:w="1435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14:paraId="66C19E0C" w14:textId="77777777" w:rsidR="0026475D" w:rsidRDefault="0026475D" w:rsidP="0051633F">
            <w:pPr>
              <w:pStyle w:val="BodyText"/>
              <w:spacing w:before="5" w:after="1"/>
            </w:pPr>
          </w:p>
          <w:p w14:paraId="2CD929FC" w14:textId="77777777" w:rsidR="0051633F" w:rsidRDefault="0051633F" w:rsidP="0051633F">
            <w:pPr>
              <w:pStyle w:val="BodyText"/>
              <w:spacing w:before="5" w:after="1"/>
              <w:rPr>
                <w:sz w:val="28"/>
              </w:rPr>
            </w:pPr>
            <w:r>
              <w:t>Reflecting on the previous week</w:t>
            </w:r>
          </w:p>
        </w:tc>
        <w:tc>
          <w:tcPr>
            <w:tcW w:w="4944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</w:tcPr>
          <w:p w14:paraId="222C6ED5" w14:textId="77777777" w:rsidR="00E057AB" w:rsidRDefault="00E057AB" w:rsidP="00E057AB"/>
          <w:p w14:paraId="1DA4A365" w14:textId="41D685A5" w:rsidR="00E55B9C" w:rsidRDefault="00E55B9C" w:rsidP="00B66CD6">
            <w:pPr>
              <w:pStyle w:val="ListParagraph"/>
              <w:numPr>
                <w:ilvl w:val="0"/>
                <w:numId w:val="10"/>
              </w:numPr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55B9C">
              <w:rPr>
                <w:rFonts w:ascii="Calibri" w:eastAsia="Times New Roman" w:hAnsi="Calibri" w:cs="Calibri"/>
                <w:color w:val="000000"/>
                <w:lang w:val="en-IE" w:eastAsia="en-IE"/>
              </w:rPr>
              <w:t>Wh</w:t>
            </w:r>
            <w:r w:rsidR="00831AA2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ich </w:t>
            </w:r>
            <w:r w:rsidRPr="00E55B9C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actions have shown me and others in the past weeks that I am becoming a more </w:t>
            </w:r>
            <w:r w:rsidR="005D5D4F">
              <w:rPr>
                <w:rFonts w:ascii="Calibri" w:eastAsia="Times New Roman" w:hAnsi="Calibri" w:cs="Calibri"/>
                <w:color w:val="000000"/>
                <w:lang w:val="en-IE" w:eastAsia="en-IE"/>
              </w:rPr>
              <w:t>environmentally friendly</w:t>
            </w:r>
            <w:r w:rsidRPr="00E55B9C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 Muslim/Muslimah?</w:t>
            </w:r>
          </w:p>
          <w:p w14:paraId="501D0E24" w14:textId="77777777" w:rsidR="00E55B9C" w:rsidRDefault="00E55B9C" w:rsidP="00E55B9C">
            <w:pPr>
              <w:pStyle w:val="ListParagraph"/>
              <w:ind w:left="360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  <w:p w14:paraId="05B45A9E" w14:textId="77777777" w:rsidR="00E55B9C" w:rsidRDefault="00E55B9C" w:rsidP="00B66CD6">
            <w:pPr>
              <w:pStyle w:val="ListParagraph"/>
              <w:numPr>
                <w:ilvl w:val="0"/>
                <w:numId w:val="10"/>
              </w:numPr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Are there still any prejudices or unhelpful thoughts I need to address before I </w:t>
            </w:r>
            <w:r w:rsidR="00FE6D9A">
              <w:rPr>
                <w:rFonts w:ascii="Calibri" w:eastAsia="Times New Roman" w:hAnsi="Calibri" w:cs="Calibri"/>
                <w:color w:val="000000"/>
                <w:lang w:val="en-IE" w:eastAsia="en-IE"/>
              </w:rPr>
              <w:t>enter into this last week?</w:t>
            </w:r>
          </w:p>
          <w:p w14:paraId="73050336" w14:textId="77777777" w:rsidR="00E55B9C" w:rsidRDefault="00E55B9C" w:rsidP="00E55B9C">
            <w:pPr>
              <w:pStyle w:val="ListParagraph"/>
              <w:ind w:left="360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  <w:p w14:paraId="22592814" w14:textId="657CEAC8" w:rsidR="00690B19" w:rsidRDefault="00690B19" w:rsidP="00B66CD6">
            <w:pPr>
              <w:pStyle w:val="ListParagraph"/>
              <w:numPr>
                <w:ilvl w:val="0"/>
                <w:numId w:val="10"/>
              </w:numPr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55B9C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What resistance </w:t>
            </w:r>
            <w:r w:rsidR="00831AA2">
              <w:rPr>
                <w:rFonts w:ascii="Calibri" w:eastAsia="Times New Roman" w:hAnsi="Calibri" w:cs="Calibri"/>
                <w:color w:val="000000"/>
                <w:lang w:val="en-IE" w:eastAsia="en-IE"/>
              </w:rPr>
              <w:t>have</w:t>
            </w:r>
            <w:r w:rsidRPr="00E55B9C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 I face</w:t>
            </w:r>
            <w:r w:rsidR="00831AA2">
              <w:rPr>
                <w:rFonts w:ascii="Calibri" w:eastAsia="Times New Roman" w:hAnsi="Calibri" w:cs="Calibri"/>
                <w:color w:val="000000"/>
                <w:lang w:val="en-IE" w:eastAsia="en-IE"/>
              </w:rPr>
              <w:t>d</w:t>
            </w:r>
            <w:r w:rsidRPr="00E55B9C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 in pursuing </w:t>
            </w:r>
            <w:r w:rsidR="00794C65">
              <w:rPr>
                <w:rFonts w:ascii="Calibri" w:eastAsia="Times New Roman" w:hAnsi="Calibri" w:cs="Calibri"/>
                <w:color w:val="000000"/>
                <w:lang w:val="en-IE" w:eastAsia="en-IE"/>
              </w:rPr>
              <w:t>a more environmental conscious lifestyle?</w:t>
            </w:r>
            <w:r w:rsidRPr="00E55B9C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 </w:t>
            </w:r>
          </w:p>
          <w:p w14:paraId="51634BAD" w14:textId="77777777" w:rsidR="00BF56A6" w:rsidRPr="00BF56A6" w:rsidRDefault="00BF56A6" w:rsidP="00BF56A6">
            <w:pPr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  <w:p w14:paraId="695AFF77" w14:textId="5C1DC936" w:rsidR="00BF56A6" w:rsidRPr="00B66CD6" w:rsidRDefault="00BF56A6" w:rsidP="00B66CD6">
            <w:pPr>
              <w:pStyle w:val="ListParagraph"/>
              <w:numPr>
                <w:ilvl w:val="0"/>
                <w:numId w:val="10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Which habits or activities have I engage</w:t>
            </w:r>
            <w:r w:rsidR="00831AA2">
              <w:rPr>
                <w:rFonts w:ascii="Calibri" w:eastAsia="Times New Roman" w:hAnsi="Calibri" w:cs="Calibri"/>
                <w:color w:val="000000"/>
                <w:lang w:val="en-IE" w:eastAsia="en-IE"/>
              </w:rPr>
              <w:t>d</w:t>
            </w: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 in help me to </w:t>
            </w:r>
            <w:r w:rsidR="00794C65">
              <w:rPr>
                <w:rFonts w:ascii="Calibri" w:eastAsia="Times New Roman" w:hAnsi="Calibri" w:cs="Calibri"/>
                <w:color w:val="000000"/>
                <w:lang w:val="en-IE" w:eastAsia="en-IE"/>
              </w:rPr>
              <w:t>change the world for the better?</w:t>
            </w:r>
          </w:p>
          <w:p w14:paraId="63076D57" w14:textId="77777777" w:rsidR="00B66CD6" w:rsidRPr="00B66CD6" w:rsidRDefault="00B66CD6" w:rsidP="00B66CD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  <w:p w14:paraId="2EFA9F23" w14:textId="77777777" w:rsidR="00B66CD6" w:rsidRDefault="00B66CD6" w:rsidP="00B66CD6">
            <w:pPr>
              <w:pStyle w:val="TableParagraph"/>
              <w:numPr>
                <w:ilvl w:val="0"/>
                <w:numId w:val="10"/>
              </w:numPr>
              <w:tabs>
                <w:tab w:val="left" w:pos="440"/>
              </w:tabs>
              <w:ind w:right="151"/>
            </w:pPr>
            <w:r>
              <w:t xml:space="preserve">Have I expressed gratitude to Allah for the time I have to learn and the knowledge I </w:t>
            </w:r>
            <w:r>
              <w:lastRenderedPageBreak/>
              <w:t>gained?</w:t>
            </w:r>
          </w:p>
          <w:p w14:paraId="5FB7D735" w14:textId="77777777" w:rsidR="00FA51E9" w:rsidRPr="00B66CD6" w:rsidRDefault="00FA51E9" w:rsidP="00B66CD6">
            <w:pPr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  <w:p w14:paraId="2AC7EFC3" w14:textId="77777777" w:rsidR="0051633F" w:rsidRPr="00794388" w:rsidRDefault="0051633F" w:rsidP="00FC6955">
            <w:pPr>
              <w:pStyle w:val="ListParagraph"/>
              <w:ind w:left="451"/>
            </w:pPr>
          </w:p>
        </w:tc>
        <w:tc>
          <w:tcPr>
            <w:tcW w:w="4087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</w:tcPr>
          <w:p w14:paraId="5345C7B5" w14:textId="77777777" w:rsidR="00770BA9" w:rsidRDefault="00770BA9" w:rsidP="00770BA9">
            <w:pPr>
              <w:pStyle w:val="TableParagraph"/>
              <w:tabs>
                <w:tab w:val="left" w:pos="452"/>
              </w:tabs>
              <w:ind w:left="0" w:firstLine="0"/>
            </w:pPr>
          </w:p>
          <w:p w14:paraId="370B499D" w14:textId="28C8E82B" w:rsidR="00770BA9" w:rsidRPr="00770BA9" w:rsidRDefault="00770BA9" w:rsidP="00770BA9">
            <w:pPr>
              <w:pStyle w:val="TableParagraph"/>
              <w:numPr>
                <w:ilvl w:val="0"/>
                <w:numId w:val="7"/>
              </w:numPr>
              <w:tabs>
                <w:tab w:val="left" w:pos="452"/>
              </w:tabs>
              <w:rPr>
                <w:rFonts w:asciiTheme="minorHAnsi" w:eastAsia="Times New Roman" w:hAnsiTheme="minorHAnsi" w:cstheme="minorHAnsi"/>
                <w:lang w:val="en-IE" w:eastAsia="en-IE"/>
              </w:rPr>
            </w:pPr>
            <w:r w:rsidRPr="00770BA9">
              <w:rPr>
                <w:rFonts w:asciiTheme="minorHAnsi" w:eastAsia="Times New Roman" w:hAnsiTheme="minorHAnsi" w:cstheme="minorHAnsi"/>
                <w:lang w:val="en-IE" w:eastAsia="en-IE"/>
              </w:rPr>
              <w:t xml:space="preserve">Do </w:t>
            </w:r>
            <w:r w:rsidR="00794C65">
              <w:rPr>
                <w:rFonts w:asciiTheme="minorHAnsi" w:eastAsia="Times New Roman" w:hAnsiTheme="minorHAnsi" w:cstheme="minorHAnsi"/>
                <w:lang w:val="en-IE" w:eastAsia="en-IE"/>
              </w:rPr>
              <w:t xml:space="preserve">your </w:t>
            </w:r>
            <w:r w:rsidRPr="00770BA9">
              <w:rPr>
                <w:rFonts w:asciiTheme="minorHAnsi" w:eastAsia="Times New Roman" w:hAnsiTheme="minorHAnsi" w:cstheme="minorHAnsi"/>
                <w:lang w:val="en-IE" w:eastAsia="en-IE"/>
              </w:rPr>
              <w:t xml:space="preserve">prayers, thoughts and conversations reflect what </w:t>
            </w:r>
            <w:r w:rsidR="00794C65">
              <w:rPr>
                <w:rFonts w:asciiTheme="minorHAnsi" w:eastAsia="Times New Roman" w:hAnsiTheme="minorHAnsi" w:cstheme="minorHAnsi"/>
                <w:lang w:val="en-IE" w:eastAsia="en-IE"/>
              </w:rPr>
              <w:t>you are</w:t>
            </w:r>
            <w:r w:rsidRPr="00770BA9">
              <w:rPr>
                <w:rFonts w:asciiTheme="minorHAnsi" w:eastAsia="Times New Roman" w:hAnsiTheme="minorHAnsi" w:cstheme="minorHAnsi"/>
                <w:lang w:val="en-IE" w:eastAsia="en-IE"/>
              </w:rPr>
              <w:t xml:space="preserve"> learning?</w:t>
            </w:r>
          </w:p>
          <w:p w14:paraId="4713E43A" w14:textId="77777777" w:rsidR="00770BA9" w:rsidRPr="00770BA9" w:rsidRDefault="00770BA9" w:rsidP="00770BA9">
            <w:pPr>
              <w:pStyle w:val="TableParagraph"/>
              <w:tabs>
                <w:tab w:val="left" w:pos="452"/>
              </w:tabs>
              <w:ind w:left="451" w:firstLine="0"/>
              <w:rPr>
                <w:rFonts w:asciiTheme="minorHAnsi" w:eastAsia="Times New Roman" w:hAnsiTheme="minorHAnsi" w:cstheme="minorHAnsi"/>
                <w:lang w:val="en-IE" w:eastAsia="en-IE"/>
              </w:rPr>
            </w:pPr>
          </w:p>
          <w:p w14:paraId="612756E4" w14:textId="77777777" w:rsidR="00770BA9" w:rsidRPr="00770BA9" w:rsidRDefault="00770BA9" w:rsidP="00770BA9">
            <w:pPr>
              <w:pStyle w:val="TableParagraph"/>
              <w:numPr>
                <w:ilvl w:val="0"/>
                <w:numId w:val="7"/>
              </w:numPr>
              <w:tabs>
                <w:tab w:val="left" w:pos="452"/>
              </w:tabs>
              <w:rPr>
                <w:rFonts w:asciiTheme="minorHAnsi" w:eastAsia="Times New Roman" w:hAnsiTheme="minorHAnsi" w:cstheme="minorHAnsi"/>
                <w:lang w:val="en-IE" w:eastAsia="en-IE"/>
              </w:rPr>
            </w:pPr>
            <w:r w:rsidRPr="00770BA9">
              <w:rPr>
                <w:rFonts w:asciiTheme="minorHAnsi" w:eastAsia="Times New Roman" w:hAnsiTheme="minorHAnsi" w:cstheme="minorHAnsi"/>
                <w:lang w:val="en-IE" w:eastAsia="en-IE"/>
              </w:rPr>
              <w:t>Facebook and Academy Book Club forum</w:t>
            </w:r>
          </w:p>
          <w:p w14:paraId="3D3D5028" w14:textId="77777777" w:rsidR="000E4C6C" w:rsidRDefault="000E4C6C" w:rsidP="00770BA9">
            <w:pPr>
              <w:pStyle w:val="TableParagraph"/>
              <w:tabs>
                <w:tab w:val="left" w:pos="452"/>
              </w:tabs>
              <w:ind w:left="179" w:firstLine="0"/>
            </w:pPr>
          </w:p>
          <w:p w14:paraId="7438D483" w14:textId="77777777" w:rsidR="0051633F" w:rsidRDefault="000C2DD6" w:rsidP="000C2DD6">
            <w:pPr>
              <w:pStyle w:val="TableParagraph"/>
              <w:numPr>
                <w:ilvl w:val="0"/>
                <w:numId w:val="7"/>
              </w:numPr>
              <w:tabs>
                <w:tab w:val="left" w:pos="452"/>
              </w:tabs>
            </w:pPr>
            <w:r w:rsidRPr="000C2DD6">
              <w:t>This month’s challenge progress</w:t>
            </w:r>
            <w:r w:rsidR="00E95CCC" w:rsidRPr="00EF3521">
              <w:rPr>
                <w:noProof/>
              </w:rPr>
              <w:t>…</w:t>
            </w:r>
          </w:p>
          <w:p w14:paraId="433D9874" w14:textId="77777777" w:rsidR="00770BA9" w:rsidRDefault="00770BA9" w:rsidP="00770BA9">
            <w:pPr>
              <w:pStyle w:val="ListParagraph"/>
            </w:pPr>
          </w:p>
          <w:p w14:paraId="2D0E8584" w14:textId="77777777" w:rsidR="00770BA9" w:rsidRPr="000C2DD6" w:rsidRDefault="00770BA9" w:rsidP="000C2DD6">
            <w:pPr>
              <w:pStyle w:val="TableParagraph"/>
              <w:numPr>
                <w:ilvl w:val="0"/>
                <w:numId w:val="7"/>
              </w:numPr>
              <w:tabs>
                <w:tab w:val="left" w:pos="452"/>
              </w:tabs>
            </w:pPr>
            <w:r>
              <w:t xml:space="preserve">Repentance and </w:t>
            </w:r>
            <w:r w:rsidRPr="00EF3521">
              <w:rPr>
                <w:noProof/>
              </w:rPr>
              <w:t>dua</w:t>
            </w:r>
            <w:r>
              <w:t xml:space="preserve"> to Allah </w:t>
            </w:r>
          </w:p>
        </w:tc>
      </w:tr>
      <w:tr w:rsidR="0051633F" w14:paraId="14F3C4C2" w14:textId="77777777" w:rsidTr="00076A96">
        <w:trPr>
          <w:trHeight w:val="3536"/>
        </w:trPr>
        <w:tc>
          <w:tcPr>
            <w:tcW w:w="1435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14:paraId="1D6FB65E" w14:textId="77777777" w:rsidR="00EF3956" w:rsidRDefault="00EF3956" w:rsidP="0051633F">
            <w:pPr>
              <w:pStyle w:val="BodyText"/>
              <w:spacing w:before="5" w:after="1"/>
            </w:pPr>
          </w:p>
          <w:p w14:paraId="61B3E6F3" w14:textId="53D811A6" w:rsidR="0051633F" w:rsidRPr="00484ADE" w:rsidRDefault="00B66489" w:rsidP="00EE304B">
            <w:pPr>
              <w:pStyle w:val="BodyText"/>
              <w:spacing w:before="5" w:after="1"/>
            </w:pPr>
            <w:r>
              <w:t xml:space="preserve">Chapter </w:t>
            </w:r>
            <w:r w:rsidR="00794C65">
              <w:t>7:</w:t>
            </w:r>
            <w:r w:rsidR="00EE304B">
              <w:t xml:space="preserve"> </w:t>
            </w:r>
            <w:r w:rsidR="00794C65">
              <w:t>Be Agnostic About Growth</w:t>
            </w:r>
          </w:p>
        </w:tc>
        <w:tc>
          <w:tcPr>
            <w:tcW w:w="494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</w:tcPr>
          <w:p w14:paraId="4DAFD7F6" w14:textId="77777777" w:rsidR="00287073" w:rsidRPr="00287073" w:rsidRDefault="00287073" w:rsidP="00287073"/>
          <w:p w14:paraId="6DFCD07B" w14:textId="199A1622" w:rsidR="00425615" w:rsidRPr="00EF3956" w:rsidRDefault="00794C65" w:rsidP="00EF3956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lang w:val="en-IE" w:eastAsia="en-IE"/>
              </w:rPr>
              <w:t>Is “green growth” possible</w:t>
            </w:r>
            <w:r w:rsidR="00EF3956">
              <w:rPr>
                <w:rFonts w:ascii="Calibri" w:eastAsia="Times New Roman" w:hAnsi="Calibri" w:cs="Calibri"/>
                <w:color w:val="000000"/>
                <w:lang w:val="en-IE" w:eastAsia="en-IE"/>
              </w:rPr>
              <w:t>?</w:t>
            </w:r>
          </w:p>
          <w:p w14:paraId="16D6EFE7" w14:textId="77777777" w:rsidR="00EF3956" w:rsidRPr="00425615" w:rsidRDefault="00EF3956" w:rsidP="00EF3956">
            <w:pPr>
              <w:pStyle w:val="ListParagraph"/>
              <w:ind w:left="451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  <w:p w14:paraId="4EBE3614" w14:textId="4F40F4E0" w:rsidR="00EF3956" w:rsidRPr="00EF3956" w:rsidRDefault="001A07D9" w:rsidP="00EF3956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What is “GDP”? Why has it been linked to welfare? Why should we be careful in how we use it to measure success?</w:t>
            </w:r>
          </w:p>
          <w:p w14:paraId="722D69D7" w14:textId="77777777" w:rsidR="00EF3956" w:rsidRPr="00EF3956" w:rsidRDefault="00EF3956" w:rsidP="00EF3956">
            <w:pPr>
              <w:pStyle w:val="ListParagraph"/>
              <w:ind w:left="451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  <w:p w14:paraId="574A52C1" w14:textId="7417D5DA" w:rsidR="001A07D9" w:rsidRPr="001A07D9" w:rsidRDefault="001A07D9" w:rsidP="001A07D9">
            <w:pPr>
              <w:pStyle w:val="ListParagraph"/>
              <w:numPr>
                <w:ilvl w:val="0"/>
                <w:numId w:val="7"/>
              </w:numPr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1A07D9">
              <w:rPr>
                <w:rFonts w:ascii="Calibri" w:eastAsia="Times New Roman" w:hAnsi="Calibri" w:cs="Calibri"/>
                <w:color w:val="000000"/>
                <w:lang w:val="en-IE" w:eastAsia="en-IE"/>
              </w:rPr>
              <w:t>‘</w:t>
            </w:r>
            <w:r w:rsidRPr="001A07D9">
              <w:rPr>
                <w:rFonts w:ascii="Calibri" w:eastAsia="Times New Roman" w:hAnsi="Calibri" w:cs="Calibri"/>
                <w:i/>
                <w:color w:val="000000"/>
                <w:lang w:val="en-IE" w:eastAsia="en-IE"/>
              </w:rPr>
              <w:t>It is difficult to get a man to understand something, when his salary depends on his not understanding it</w:t>
            </w:r>
            <w:r w:rsidRPr="001A07D9">
              <w:rPr>
                <w:rFonts w:ascii="Calibri" w:eastAsia="Times New Roman" w:hAnsi="Calibri" w:cs="Calibri"/>
                <w:color w:val="000000"/>
                <w:lang w:val="en-IE" w:eastAsia="en-IE"/>
              </w:rPr>
              <w:t>.’</w:t>
            </w: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 What do I think about this quote? Do I agree with it?</w:t>
            </w:r>
          </w:p>
          <w:p w14:paraId="59558948" w14:textId="77777777" w:rsidR="001A07D9" w:rsidRPr="001A07D9" w:rsidRDefault="001A07D9" w:rsidP="001A07D9">
            <w:pPr>
              <w:pStyle w:val="ListParagraph"/>
              <w:ind w:left="451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  <w:p w14:paraId="3D9E131C" w14:textId="4441BAFB" w:rsidR="0093149A" w:rsidRPr="0093149A" w:rsidRDefault="001A07D9" w:rsidP="0093149A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How should governments measure wellbeing? How should I?</w:t>
            </w:r>
          </w:p>
          <w:p w14:paraId="744FEA51" w14:textId="77777777" w:rsidR="00EF3956" w:rsidRPr="0093149A" w:rsidRDefault="00EF3956" w:rsidP="0093149A">
            <w:pPr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  <w:p w14:paraId="15589611" w14:textId="77777777" w:rsidR="00425615" w:rsidRPr="00425615" w:rsidRDefault="00425615" w:rsidP="0042561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 w:rsidRPr="00425615"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  <w:t> </w:t>
            </w:r>
          </w:p>
          <w:p w14:paraId="0281BAE2" w14:textId="77777777" w:rsidR="005B55AD" w:rsidRPr="003B6A69" w:rsidRDefault="005B55AD" w:rsidP="00B66489">
            <w:pPr>
              <w:pStyle w:val="ListParagraph"/>
              <w:ind w:left="451"/>
            </w:pPr>
          </w:p>
        </w:tc>
        <w:tc>
          <w:tcPr>
            <w:tcW w:w="408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45EB2620" w14:textId="77777777" w:rsidR="00E608B8" w:rsidRPr="00AD3F52" w:rsidRDefault="00E608B8" w:rsidP="00AD3F52">
            <w:pPr>
              <w:rPr>
                <w:rStyle w:val="Hyperlink"/>
                <w:color w:val="auto"/>
                <w:u w:val="none"/>
              </w:rPr>
            </w:pPr>
          </w:p>
          <w:p w14:paraId="6922720A" w14:textId="77777777" w:rsidR="007A767C" w:rsidRDefault="007A767C" w:rsidP="007A767C">
            <w:pPr>
              <w:pStyle w:val="TableParagraph"/>
              <w:tabs>
                <w:tab w:val="left" w:pos="452"/>
              </w:tabs>
              <w:ind w:left="0" w:firstLine="0"/>
            </w:pPr>
          </w:p>
          <w:p w14:paraId="697DE75C" w14:textId="77777777" w:rsidR="00D200E5" w:rsidRDefault="00D200E5" w:rsidP="00AD0C63">
            <w:pPr>
              <w:pStyle w:val="TableParagraph"/>
              <w:numPr>
                <w:ilvl w:val="0"/>
                <w:numId w:val="7"/>
              </w:numPr>
              <w:tabs>
                <w:tab w:val="left" w:pos="452"/>
              </w:tabs>
            </w:pPr>
            <w:r>
              <w:t>Self-reflection</w:t>
            </w:r>
          </w:p>
          <w:p w14:paraId="1E21ACAF" w14:textId="77777777" w:rsidR="00214E4C" w:rsidRDefault="00214E4C" w:rsidP="00214E4C">
            <w:pPr>
              <w:pStyle w:val="TableParagraph"/>
              <w:tabs>
                <w:tab w:val="left" w:pos="452"/>
              </w:tabs>
              <w:ind w:left="0" w:firstLine="0"/>
            </w:pPr>
          </w:p>
          <w:p w14:paraId="6EEBF835" w14:textId="329425AD" w:rsidR="00BE29A7" w:rsidRDefault="001A07D9" w:rsidP="001A07D9">
            <w:pPr>
              <w:pStyle w:val="TableParagraph"/>
              <w:numPr>
                <w:ilvl w:val="0"/>
                <w:numId w:val="7"/>
              </w:numPr>
              <w:tabs>
                <w:tab w:val="left" w:pos="452"/>
              </w:tabs>
            </w:pPr>
            <w:hyperlink r:id="rId9" w:history="1">
              <w:r w:rsidRPr="001A07D9">
                <w:rPr>
                  <w:rStyle w:val="Hyperlink"/>
                </w:rPr>
                <w:t>The Story of Citizens United</w:t>
              </w:r>
            </w:hyperlink>
          </w:p>
          <w:p w14:paraId="6EB4250A" w14:textId="77777777" w:rsidR="001A07D9" w:rsidRDefault="001A07D9" w:rsidP="001A07D9">
            <w:pPr>
              <w:pStyle w:val="TableParagraph"/>
              <w:tabs>
                <w:tab w:val="left" w:pos="452"/>
              </w:tabs>
              <w:ind w:left="0" w:firstLine="0"/>
            </w:pPr>
          </w:p>
          <w:p w14:paraId="6D9DF90B" w14:textId="77777777" w:rsidR="0007552D" w:rsidRDefault="0007552D" w:rsidP="00AD0C63">
            <w:pPr>
              <w:pStyle w:val="TableParagraph"/>
              <w:numPr>
                <w:ilvl w:val="0"/>
                <w:numId w:val="7"/>
              </w:numPr>
              <w:tabs>
                <w:tab w:val="left" w:pos="452"/>
              </w:tabs>
            </w:pPr>
            <w:r>
              <w:t>Academy Book Club forum and</w:t>
            </w:r>
            <w:r>
              <w:rPr>
                <w:spacing w:val="-2"/>
              </w:rPr>
              <w:t xml:space="preserve"> </w:t>
            </w:r>
            <w:r>
              <w:t>comments</w:t>
            </w:r>
          </w:p>
          <w:p w14:paraId="60681B7F" w14:textId="77777777" w:rsidR="00160A1E" w:rsidRDefault="00160A1E" w:rsidP="00E608B8">
            <w:pPr>
              <w:pStyle w:val="TableParagraph"/>
              <w:tabs>
                <w:tab w:val="left" w:pos="452"/>
              </w:tabs>
              <w:ind w:left="451" w:firstLine="0"/>
            </w:pPr>
          </w:p>
        </w:tc>
      </w:tr>
      <w:tr w:rsidR="0051633F" w14:paraId="3A17D9BC" w14:textId="77777777" w:rsidTr="00076A96">
        <w:trPr>
          <w:trHeight w:val="2427"/>
        </w:trPr>
        <w:tc>
          <w:tcPr>
            <w:tcW w:w="1435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14:paraId="66D01659" w14:textId="77777777" w:rsidR="00EF3956" w:rsidRDefault="00EF3956" w:rsidP="0051633F">
            <w:pPr>
              <w:pStyle w:val="BodyText"/>
              <w:spacing w:before="5" w:after="1"/>
            </w:pPr>
          </w:p>
          <w:p w14:paraId="57F6464C" w14:textId="1D2A894A" w:rsidR="002C7EC0" w:rsidRDefault="000320A6" w:rsidP="0082727C">
            <w:pPr>
              <w:pStyle w:val="BodyText"/>
              <w:spacing w:before="5" w:after="1"/>
              <w:rPr>
                <w:sz w:val="28"/>
              </w:rPr>
            </w:pPr>
            <w:r>
              <w:t>We are All Economists Now</w:t>
            </w:r>
          </w:p>
        </w:tc>
        <w:tc>
          <w:tcPr>
            <w:tcW w:w="494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</w:tcPr>
          <w:p w14:paraId="1DF3B604" w14:textId="77777777" w:rsidR="00706579" w:rsidRDefault="00706579" w:rsidP="00F95FD0"/>
          <w:p w14:paraId="4EB29970" w14:textId="43DC1061" w:rsidR="00603F32" w:rsidRPr="009E6011" w:rsidRDefault="000320A6" w:rsidP="009E6011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How and why should we focus on prosperity rather and profit?</w:t>
            </w:r>
          </w:p>
          <w:p w14:paraId="34B52B9D" w14:textId="77777777" w:rsidR="00603F32" w:rsidRPr="00214E4C" w:rsidRDefault="00603F32" w:rsidP="00214E4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  <w:p w14:paraId="2556FC48" w14:textId="36374A6B" w:rsidR="00D06C13" w:rsidRPr="00603F32" w:rsidRDefault="000320A6" w:rsidP="00D06C13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How can I put into practice what I learnt?</w:t>
            </w:r>
          </w:p>
          <w:p w14:paraId="15190C42" w14:textId="77777777" w:rsidR="002C7EC0" w:rsidRPr="002C7EC0" w:rsidRDefault="002C7EC0" w:rsidP="002C7EC0">
            <w:pPr>
              <w:pStyle w:val="ListParagraph"/>
              <w:ind w:left="451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  <w:p w14:paraId="7CF7F8FE" w14:textId="18ED15B7" w:rsidR="002C7EC0" w:rsidRPr="002C7EC0" w:rsidRDefault="000320A6" w:rsidP="002C7EC0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How would I re-draw the economy now?</w:t>
            </w:r>
          </w:p>
          <w:p w14:paraId="5018313E" w14:textId="77777777" w:rsidR="002C7EC0" w:rsidRPr="00603F32" w:rsidRDefault="002C7EC0" w:rsidP="002C7EC0">
            <w:pPr>
              <w:pStyle w:val="ListParagraph"/>
              <w:ind w:left="451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  <w:p w14:paraId="4B25F2DC" w14:textId="77777777" w:rsidR="002C7EC0" w:rsidRPr="00603F32" w:rsidRDefault="002C7EC0" w:rsidP="00B9120D">
            <w:pPr>
              <w:pStyle w:val="ListParagraph"/>
              <w:ind w:left="451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  <w:p w14:paraId="09E2CBE0" w14:textId="77777777" w:rsidR="00706579" w:rsidRDefault="00706579" w:rsidP="00603F32">
            <w:pPr>
              <w:pStyle w:val="ListParagraph"/>
              <w:ind w:left="451"/>
            </w:pPr>
          </w:p>
        </w:tc>
        <w:tc>
          <w:tcPr>
            <w:tcW w:w="408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5CB3FDB5" w14:textId="77777777" w:rsidR="006129AA" w:rsidRDefault="006129AA" w:rsidP="007D3568">
            <w:pPr>
              <w:pStyle w:val="TableParagraph"/>
              <w:tabs>
                <w:tab w:val="left" w:pos="452"/>
              </w:tabs>
              <w:ind w:left="0" w:firstLine="0"/>
            </w:pPr>
          </w:p>
          <w:p w14:paraId="0018DE7A" w14:textId="77777777" w:rsidR="00B77D58" w:rsidRPr="00B77D58" w:rsidRDefault="00B77D58" w:rsidP="00B77D58">
            <w:pPr>
              <w:pStyle w:val="ListParagraph"/>
              <w:ind w:left="451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  <w:p w14:paraId="3653599C" w14:textId="36A1882B" w:rsidR="00F464EC" w:rsidRPr="00F464EC" w:rsidRDefault="00F464EC" w:rsidP="00F464EC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>
              <w:t xml:space="preserve">Leonardo DiCaprio is using his fame and money to save the environment. </w:t>
            </w:r>
            <w:hyperlink r:id="rId10" w:history="1">
              <w:r w:rsidRPr="00F464EC">
                <w:rPr>
                  <w:rStyle w:val="Hyperlink"/>
                </w:rPr>
                <w:t>See here</w:t>
              </w:r>
            </w:hyperlink>
            <w:r w:rsidR="00B77D58">
              <w:t>!</w:t>
            </w:r>
            <w:r>
              <w:t xml:space="preserve"> </w:t>
            </w:r>
          </w:p>
          <w:p w14:paraId="6DF1B2EF" w14:textId="77777777" w:rsidR="00F464EC" w:rsidRPr="00F464EC" w:rsidRDefault="00F464EC" w:rsidP="00F464EC">
            <w:pPr>
              <w:pStyle w:val="ListParagraph"/>
              <w:ind w:left="451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  <w:p w14:paraId="551B9A01" w14:textId="496EEC1C" w:rsidR="00B77D58" w:rsidRPr="00F464EC" w:rsidRDefault="00F464EC" w:rsidP="00F464EC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hyperlink r:id="rId11" w:history="1">
              <w:r w:rsidRPr="00F464EC">
                <w:rPr>
                  <w:rStyle w:val="Hyperlink"/>
                </w:rPr>
                <w:t>The life cycle of a t-shirt</w:t>
              </w:r>
            </w:hyperlink>
          </w:p>
          <w:p w14:paraId="2C4D57F6" w14:textId="77777777" w:rsidR="00ED688E" w:rsidRPr="00214E4C" w:rsidRDefault="00ED688E" w:rsidP="00214E4C">
            <w:pPr>
              <w:rPr>
                <w:rFonts w:eastAsia="Times New Roman" w:cstheme="minorHAnsi"/>
                <w:lang w:val="en-IE" w:eastAsia="en-IE"/>
              </w:rPr>
            </w:pPr>
          </w:p>
          <w:p w14:paraId="2E34441F" w14:textId="77777777" w:rsidR="00ED688E" w:rsidRPr="00ED688E" w:rsidRDefault="00ED688E" w:rsidP="00603F32">
            <w:pPr>
              <w:pStyle w:val="ListParagraph"/>
              <w:numPr>
                <w:ilvl w:val="0"/>
                <w:numId w:val="7"/>
              </w:numPr>
              <w:rPr>
                <w:rFonts w:eastAsia="Times New Roman" w:cstheme="minorHAnsi"/>
                <w:lang w:val="en-IE" w:eastAsia="en-IE"/>
              </w:rPr>
            </w:pPr>
            <w:r w:rsidRPr="00ED688E">
              <w:rPr>
                <w:rFonts w:eastAsia="Times New Roman" w:cstheme="minorHAnsi"/>
                <w:lang w:val="en-IE" w:eastAsia="en-IE"/>
              </w:rPr>
              <w:t xml:space="preserve">Have faith in Allah and raise your </w:t>
            </w:r>
            <w:r w:rsidRPr="00EF3521">
              <w:rPr>
                <w:rFonts w:eastAsia="Times New Roman" w:cstheme="minorHAnsi"/>
                <w:noProof/>
                <w:lang w:val="en-IE" w:eastAsia="en-IE"/>
              </w:rPr>
              <w:t>dua</w:t>
            </w:r>
            <w:r w:rsidR="009E03EF">
              <w:rPr>
                <w:rFonts w:eastAsia="Times New Roman" w:cstheme="minorHAnsi"/>
                <w:lang w:val="en-IE" w:eastAsia="en-IE"/>
              </w:rPr>
              <w:t>!</w:t>
            </w:r>
          </w:p>
          <w:p w14:paraId="2626253E" w14:textId="77777777" w:rsidR="006129AA" w:rsidRDefault="006129AA" w:rsidP="006129AA">
            <w:pPr>
              <w:pStyle w:val="TableParagraph"/>
              <w:tabs>
                <w:tab w:val="left" w:pos="452"/>
              </w:tabs>
              <w:ind w:left="0" w:firstLine="0"/>
            </w:pPr>
          </w:p>
          <w:p w14:paraId="206F760B" w14:textId="77777777" w:rsidR="006129AA" w:rsidRDefault="006129AA" w:rsidP="006129AA">
            <w:pPr>
              <w:pStyle w:val="TableParagraph"/>
              <w:numPr>
                <w:ilvl w:val="0"/>
                <w:numId w:val="7"/>
              </w:numPr>
              <w:tabs>
                <w:tab w:val="left" w:pos="452"/>
              </w:tabs>
            </w:pPr>
            <w:r>
              <w:t>Academy Book Club forum and</w:t>
            </w:r>
            <w:r>
              <w:rPr>
                <w:spacing w:val="-2"/>
              </w:rPr>
              <w:t xml:space="preserve"> </w:t>
            </w:r>
            <w:r>
              <w:t>comments</w:t>
            </w:r>
          </w:p>
          <w:p w14:paraId="6F105883" w14:textId="77777777" w:rsidR="006129AA" w:rsidRDefault="006129AA" w:rsidP="006129AA">
            <w:pPr>
              <w:pStyle w:val="TableParagraph"/>
              <w:tabs>
                <w:tab w:val="left" w:pos="452"/>
              </w:tabs>
              <w:ind w:left="451" w:firstLine="0"/>
            </w:pPr>
          </w:p>
          <w:p w14:paraId="61209598" w14:textId="77777777" w:rsidR="0051633F" w:rsidRDefault="0051633F" w:rsidP="0051633F">
            <w:pPr>
              <w:pStyle w:val="ListParagraph"/>
              <w:ind w:left="335"/>
            </w:pPr>
          </w:p>
        </w:tc>
      </w:tr>
      <w:tr w:rsidR="0051633F" w:rsidRPr="002C41BC" w14:paraId="55B85F6C" w14:textId="77777777" w:rsidTr="00076A96">
        <w:trPr>
          <w:trHeight w:val="3536"/>
        </w:trPr>
        <w:tc>
          <w:tcPr>
            <w:tcW w:w="1435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14:paraId="4008E241" w14:textId="77777777" w:rsidR="009C36A4" w:rsidRDefault="009C36A4" w:rsidP="0051633F">
            <w:pPr>
              <w:pStyle w:val="BodyText"/>
              <w:spacing w:before="5" w:after="1"/>
            </w:pPr>
          </w:p>
          <w:p w14:paraId="2FDCB31A" w14:textId="77777777" w:rsidR="0051633F" w:rsidRDefault="0051633F" w:rsidP="0051633F">
            <w:pPr>
              <w:pStyle w:val="BodyText"/>
              <w:spacing w:before="5" w:after="1"/>
              <w:rPr>
                <w:sz w:val="28"/>
              </w:rPr>
            </w:pPr>
            <w:r>
              <w:t>On closing the book</w:t>
            </w:r>
          </w:p>
        </w:tc>
        <w:tc>
          <w:tcPr>
            <w:tcW w:w="494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</w:tcPr>
          <w:p w14:paraId="40CFBDF8" w14:textId="77777777" w:rsidR="00621135" w:rsidRDefault="00621135" w:rsidP="00621135"/>
          <w:p w14:paraId="7CB79E8B" w14:textId="0A3ADCA5" w:rsidR="009C36A4" w:rsidRPr="009C36A4" w:rsidRDefault="009C36A4" w:rsidP="009C36A4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What does </w:t>
            </w:r>
            <w:r w:rsidR="006A7C7E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“economics” </w:t>
            </w: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mean to me now? Has my view on </w:t>
            </w:r>
            <w:r w:rsidR="006A7C7E">
              <w:rPr>
                <w:rFonts w:ascii="Calibri" w:eastAsia="Times New Roman" w:hAnsi="Calibri" w:cs="Calibri"/>
                <w:color w:val="000000"/>
                <w:lang w:val="en-IE" w:eastAsia="en-IE"/>
              </w:rPr>
              <w:t>“GDP</w:t>
            </w: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” changed and how did the Book Club influence it?</w:t>
            </w:r>
          </w:p>
          <w:p w14:paraId="2B4A3754" w14:textId="77777777" w:rsidR="009C36A4" w:rsidRPr="009C36A4" w:rsidRDefault="009C36A4" w:rsidP="009C36A4">
            <w:pPr>
              <w:pStyle w:val="ListParagraph"/>
              <w:ind w:left="451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  <w:p w14:paraId="59395CAB" w14:textId="2817B96C" w:rsidR="009C36A4" w:rsidRPr="009C36A4" w:rsidRDefault="009C36A4" w:rsidP="009C36A4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How can I align my career and life mission with my mission </w:t>
            </w:r>
            <w:r w:rsidR="006A7C7E">
              <w:rPr>
                <w:rFonts w:ascii="Calibri" w:eastAsia="Times New Roman" w:hAnsi="Calibri" w:cs="Calibri"/>
                <w:color w:val="000000"/>
                <w:lang w:val="en-IE" w:eastAsia="en-IE"/>
              </w:rPr>
              <w:t>to look after the environment</w:t>
            </w: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?</w:t>
            </w:r>
          </w:p>
          <w:p w14:paraId="08A4ED15" w14:textId="77777777" w:rsidR="009C36A4" w:rsidRPr="009C36A4" w:rsidRDefault="009C36A4" w:rsidP="009C36A4">
            <w:pPr>
              <w:pStyle w:val="ListParagraph"/>
              <w:ind w:left="451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  <w:p w14:paraId="3A27F3C1" w14:textId="77777777" w:rsidR="000C2DD6" w:rsidRPr="009C36A4" w:rsidRDefault="00D06C13" w:rsidP="000C2DD6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 w:rsidRPr="000C2DD6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What </w:t>
            </w:r>
            <w:r w:rsidR="00B66CD6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are </w:t>
            </w:r>
            <w:r w:rsidRPr="000C2DD6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three </w:t>
            </w:r>
            <w:r w:rsidRPr="00EF3521">
              <w:rPr>
                <w:rFonts w:ascii="Calibri" w:eastAsia="Times New Roman" w:hAnsi="Calibri" w:cs="Calibri"/>
                <w:noProof/>
                <w:color w:val="000000"/>
                <w:lang w:val="en-IE" w:eastAsia="en-IE"/>
              </w:rPr>
              <w:t>take</w:t>
            </w:r>
            <w:r w:rsidR="00EF3521">
              <w:rPr>
                <w:rFonts w:ascii="Calibri" w:eastAsia="Times New Roman" w:hAnsi="Calibri" w:cs="Calibri"/>
                <w:noProof/>
                <w:color w:val="000000"/>
                <w:lang w:val="en-IE" w:eastAsia="en-IE"/>
              </w:rPr>
              <w:t>-</w:t>
            </w:r>
            <w:r w:rsidRPr="00EF3521">
              <w:rPr>
                <w:rFonts w:ascii="Calibri" w:eastAsia="Times New Roman" w:hAnsi="Calibri" w:cs="Calibri"/>
                <w:noProof/>
                <w:color w:val="000000"/>
                <w:lang w:val="en-IE" w:eastAsia="en-IE"/>
              </w:rPr>
              <w:t>home</w:t>
            </w:r>
            <w:r w:rsidRPr="000C2DD6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 messages from this book? H</w:t>
            </w:r>
            <w:r w:rsidR="00BE29A7" w:rsidRPr="000C2DD6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ow can I share these </w:t>
            </w:r>
            <w:r w:rsidR="000C2DD6" w:rsidRPr="000C2DD6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with my family and friends </w:t>
            </w:r>
            <w:r w:rsidR="00831AA2">
              <w:rPr>
                <w:rFonts w:ascii="Calibri" w:eastAsia="Times New Roman" w:hAnsi="Calibri" w:cs="Calibri"/>
                <w:color w:val="000000"/>
                <w:lang w:val="en-IE" w:eastAsia="en-IE"/>
              </w:rPr>
              <w:t>so to</w:t>
            </w:r>
            <w:r w:rsidR="009C36A4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 enhance their</w:t>
            </w:r>
            <w:r w:rsidR="000C2DD6" w:rsidRPr="000C2DD6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 life</w:t>
            </w:r>
            <w:r w:rsidR="009C36A4">
              <w:rPr>
                <w:rFonts w:ascii="Calibri" w:eastAsia="Times New Roman" w:hAnsi="Calibri" w:cs="Calibri"/>
                <w:color w:val="000000"/>
                <w:lang w:val="en-IE" w:eastAsia="en-IE"/>
              </w:rPr>
              <w:t>’s value</w:t>
            </w:r>
            <w:r w:rsidR="000C2DD6" w:rsidRPr="000C2DD6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? </w:t>
            </w:r>
          </w:p>
          <w:p w14:paraId="29BF04A3" w14:textId="77777777" w:rsidR="009C36A4" w:rsidRPr="009C36A4" w:rsidRDefault="009C36A4" w:rsidP="009C36A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  <w:p w14:paraId="2021ACAB" w14:textId="77777777" w:rsidR="00C87A4B" w:rsidRPr="00C87A4B" w:rsidRDefault="00C87A4B" w:rsidP="00C87A4B">
            <w:pPr>
              <w:pStyle w:val="ListParagraph"/>
              <w:numPr>
                <w:ilvl w:val="0"/>
                <w:numId w:val="7"/>
              </w:numPr>
              <w:shd w:val="clear" w:color="auto" w:fill="F2F2F2" w:themeFill="background1" w:themeFillShade="F2"/>
              <w:rPr>
                <w:rFonts w:eastAsia="Times New Roman" w:cstheme="minorHAnsi"/>
                <w:lang w:val="en-IE" w:eastAsia="en-IE"/>
              </w:rPr>
            </w:pPr>
            <w:r w:rsidRPr="00C87A4B">
              <w:rPr>
                <w:rFonts w:eastAsia="Times New Roman" w:cstheme="minorHAnsi"/>
                <w:lang w:val="en-IE" w:eastAsia="en-IE"/>
              </w:rPr>
              <w:t>What measurable skills or other qualities did I achieve during this time dedicated to reading, exploring and learning?</w:t>
            </w:r>
          </w:p>
          <w:p w14:paraId="46E9F297" w14:textId="77777777" w:rsidR="00C87A4B" w:rsidRPr="00C87A4B" w:rsidRDefault="00C87A4B" w:rsidP="00C87A4B">
            <w:pPr>
              <w:shd w:val="clear" w:color="auto" w:fill="F2F2F2" w:themeFill="background1" w:themeFillShade="F2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  <w:p w14:paraId="180C55DD" w14:textId="77777777" w:rsidR="00C87A4B" w:rsidRDefault="00C87A4B" w:rsidP="00C87A4B">
            <w:pPr>
              <w:pStyle w:val="ListParagraph"/>
              <w:numPr>
                <w:ilvl w:val="0"/>
                <w:numId w:val="7"/>
              </w:numPr>
              <w:shd w:val="clear" w:color="auto" w:fill="F2F2F2" w:themeFill="background1" w:themeFillShade="F2"/>
              <w:rPr>
                <w:rFonts w:eastAsia="Times New Roman" w:cstheme="minorHAnsi"/>
                <w:lang w:val="en-IE" w:eastAsia="en-IE"/>
              </w:rPr>
            </w:pPr>
            <w:r w:rsidRPr="00C87A4B">
              <w:rPr>
                <w:rFonts w:eastAsia="Times New Roman" w:cstheme="minorHAnsi"/>
                <w:lang w:val="en-IE" w:eastAsia="en-IE"/>
              </w:rPr>
              <w:t>In what aspects did the Book Club go beyond my expectations?</w:t>
            </w:r>
          </w:p>
          <w:p w14:paraId="2C46ABF2" w14:textId="77777777" w:rsidR="009C36A4" w:rsidRPr="009C36A4" w:rsidRDefault="009C36A4" w:rsidP="009C36A4">
            <w:pPr>
              <w:pStyle w:val="ListParagraph"/>
              <w:rPr>
                <w:rFonts w:eastAsia="Times New Roman" w:cstheme="minorHAnsi"/>
                <w:lang w:val="en-IE" w:eastAsia="en-IE"/>
              </w:rPr>
            </w:pPr>
            <w:bookmarkStart w:id="0" w:name="_GoBack"/>
            <w:bookmarkEnd w:id="0"/>
          </w:p>
          <w:p w14:paraId="2E3F2048" w14:textId="77777777" w:rsidR="009C36A4" w:rsidRPr="00C87A4B" w:rsidRDefault="009C36A4" w:rsidP="00C87A4B">
            <w:pPr>
              <w:pStyle w:val="ListParagraph"/>
              <w:numPr>
                <w:ilvl w:val="0"/>
                <w:numId w:val="7"/>
              </w:numPr>
              <w:shd w:val="clear" w:color="auto" w:fill="F2F2F2" w:themeFill="background1" w:themeFillShade="F2"/>
              <w:rPr>
                <w:rFonts w:eastAsia="Times New Roman" w:cstheme="minorHAnsi"/>
                <w:lang w:val="en-IE" w:eastAsia="en-IE"/>
              </w:rPr>
            </w:pPr>
            <w:r>
              <w:rPr>
                <w:rFonts w:eastAsia="Times New Roman" w:cstheme="minorHAnsi"/>
                <w:lang w:val="en-IE" w:eastAsia="en-IE"/>
              </w:rPr>
              <w:t>What did I enjoy the most about this month</w:t>
            </w:r>
            <w:r w:rsidR="00831AA2">
              <w:rPr>
                <w:rFonts w:eastAsia="Times New Roman" w:cstheme="minorHAnsi"/>
                <w:lang w:val="en-IE" w:eastAsia="en-IE"/>
              </w:rPr>
              <w:t>’s</w:t>
            </w:r>
            <w:r>
              <w:rPr>
                <w:rFonts w:eastAsia="Times New Roman" w:cstheme="minorHAnsi"/>
                <w:lang w:val="en-IE" w:eastAsia="en-IE"/>
              </w:rPr>
              <w:t xml:space="preserve"> reading, </w:t>
            </w:r>
            <w:r w:rsidRPr="009E6011">
              <w:rPr>
                <w:rFonts w:eastAsia="Times New Roman" w:cstheme="minorHAnsi"/>
                <w:noProof/>
                <w:lang w:val="en-IE" w:eastAsia="en-IE"/>
              </w:rPr>
              <w:t>growth</w:t>
            </w:r>
            <w:r w:rsidR="009E6011">
              <w:rPr>
                <w:rFonts w:eastAsia="Times New Roman" w:cstheme="minorHAnsi"/>
                <w:noProof/>
                <w:lang w:val="en-IE" w:eastAsia="en-IE"/>
              </w:rPr>
              <w:t>,</w:t>
            </w:r>
            <w:r>
              <w:rPr>
                <w:rFonts w:eastAsia="Times New Roman" w:cstheme="minorHAnsi"/>
                <w:lang w:val="en-IE" w:eastAsia="en-IE"/>
              </w:rPr>
              <w:t xml:space="preserve"> and development?</w:t>
            </w:r>
          </w:p>
          <w:p w14:paraId="46C63AEE" w14:textId="77777777" w:rsidR="00C87A4B" w:rsidRPr="00C87A4B" w:rsidRDefault="00C87A4B" w:rsidP="00C87A4B">
            <w:pPr>
              <w:shd w:val="clear" w:color="auto" w:fill="F2F2F2" w:themeFill="background1" w:themeFillShade="F2"/>
              <w:rPr>
                <w:rFonts w:eastAsia="Times New Roman" w:cstheme="minorHAnsi"/>
                <w:lang w:val="en-IE" w:eastAsia="en-IE"/>
              </w:rPr>
            </w:pPr>
            <w:r w:rsidRPr="00C87A4B">
              <w:rPr>
                <w:rFonts w:eastAsia="Times New Roman" w:cstheme="minorHAnsi"/>
                <w:lang w:val="en-IE" w:eastAsia="en-IE"/>
              </w:rPr>
              <w:t xml:space="preserve"> </w:t>
            </w:r>
          </w:p>
          <w:p w14:paraId="3DCF8EF5" w14:textId="77777777" w:rsidR="009C36A4" w:rsidRDefault="00C87A4B" w:rsidP="00C87A4B">
            <w:pPr>
              <w:pStyle w:val="ListParagraph"/>
              <w:numPr>
                <w:ilvl w:val="0"/>
                <w:numId w:val="7"/>
              </w:numPr>
              <w:shd w:val="clear" w:color="auto" w:fill="F2F2F2" w:themeFill="background1" w:themeFillShade="F2"/>
              <w:rPr>
                <w:rFonts w:eastAsia="Times New Roman" w:cstheme="minorHAnsi"/>
                <w:lang w:val="en-IE" w:eastAsia="en-IE"/>
              </w:rPr>
            </w:pPr>
            <w:r w:rsidRPr="00C87A4B">
              <w:rPr>
                <w:rFonts w:eastAsia="Times New Roman" w:cstheme="minorHAnsi"/>
                <w:lang w:val="en-IE" w:eastAsia="en-IE"/>
              </w:rPr>
              <w:t>Is there anything I would like to build on and take forward into my next book?</w:t>
            </w:r>
          </w:p>
          <w:p w14:paraId="5EAC2651" w14:textId="77777777" w:rsidR="009C36A4" w:rsidRPr="009C36A4" w:rsidRDefault="009C36A4" w:rsidP="009C36A4">
            <w:pPr>
              <w:pStyle w:val="ListParagraph"/>
              <w:rPr>
                <w:rFonts w:eastAsia="Times New Roman" w:cstheme="minorHAnsi"/>
                <w:lang w:val="en-IE" w:eastAsia="en-IE"/>
              </w:rPr>
            </w:pPr>
          </w:p>
          <w:p w14:paraId="0D46DF0D" w14:textId="77777777" w:rsidR="00C87A4B" w:rsidRPr="009C36A4" w:rsidRDefault="00C87A4B" w:rsidP="00C87A4B">
            <w:pPr>
              <w:pStyle w:val="ListParagraph"/>
              <w:numPr>
                <w:ilvl w:val="0"/>
                <w:numId w:val="7"/>
              </w:numPr>
              <w:shd w:val="clear" w:color="auto" w:fill="F2F2F2" w:themeFill="background1" w:themeFillShade="F2"/>
              <w:rPr>
                <w:rFonts w:eastAsia="Times New Roman" w:cstheme="minorHAnsi"/>
                <w:lang w:val="en-IE" w:eastAsia="en-IE"/>
              </w:rPr>
            </w:pPr>
            <w:r w:rsidRPr="009C36A4">
              <w:rPr>
                <w:rFonts w:eastAsia="Times New Roman" w:cstheme="minorHAnsi"/>
                <w:lang w:val="en-IE" w:eastAsia="en-IE"/>
              </w:rPr>
              <w:t>Have I expressed gratitude to Allah (</w:t>
            </w:r>
            <w:proofErr w:type="spellStart"/>
            <w:r w:rsidRPr="00CC500B">
              <w:rPr>
                <w:rFonts w:eastAsia="Times New Roman" w:cstheme="minorHAnsi"/>
                <w:noProof/>
                <w:lang w:val="en-IE" w:eastAsia="en-IE"/>
              </w:rPr>
              <w:t>swt</w:t>
            </w:r>
            <w:proofErr w:type="spellEnd"/>
            <w:r w:rsidRPr="009C36A4">
              <w:rPr>
                <w:rFonts w:eastAsia="Times New Roman" w:cstheme="minorHAnsi"/>
                <w:lang w:val="en-IE" w:eastAsia="en-IE"/>
              </w:rPr>
              <w:t>) and Myself for allowing this time to read and reflect?</w:t>
            </w:r>
          </w:p>
          <w:p w14:paraId="72E79F3B" w14:textId="77777777" w:rsidR="00C87A4B" w:rsidRPr="002D0F81" w:rsidRDefault="00C87A4B" w:rsidP="00C87A4B">
            <w:pPr>
              <w:shd w:val="clear" w:color="auto" w:fill="F2F2F2" w:themeFill="background1" w:themeFillShade="F2"/>
              <w:rPr>
                <w:rFonts w:eastAsia="Times New Roman" w:cstheme="minorHAnsi"/>
                <w:lang w:val="en-IE" w:eastAsia="en-IE"/>
              </w:rPr>
            </w:pPr>
          </w:p>
          <w:p w14:paraId="3AD48C66" w14:textId="77777777" w:rsidR="000C2DD6" w:rsidRDefault="000C2DD6" w:rsidP="00C87A4B">
            <w:pPr>
              <w:shd w:val="clear" w:color="auto" w:fill="F2F2F2" w:themeFill="background1" w:themeFillShade="F2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  <w:p w14:paraId="071B098A" w14:textId="77777777" w:rsidR="000C2DD6" w:rsidRPr="000C2DD6" w:rsidRDefault="000C2DD6" w:rsidP="000C2DD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</w:tc>
        <w:tc>
          <w:tcPr>
            <w:tcW w:w="408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33499680" w14:textId="77777777" w:rsidR="009C36A4" w:rsidRDefault="009C36A4" w:rsidP="009C36A4">
            <w:pPr>
              <w:pStyle w:val="ListParagraph"/>
              <w:ind w:left="360"/>
            </w:pPr>
          </w:p>
          <w:p w14:paraId="37EA9ADE" w14:textId="77777777" w:rsidR="00E55B9C" w:rsidRDefault="00E55B9C" w:rsidP="00E55B9C">
            <w:pPr>
              <w:pStyle w:val="ListParagraph"/>
              <w:ind w:left="360"/>
            </w:pPr>
          </w:p>
          <w:p w14:paraId="3E44010D" w14:textId="77777777" w:rsidR="00E55B9C" w:rsidRPr="00E55B9C" w:rsidRDefault="00E55B9C" w:rsidP="00E55B9C">
            <w:pPr>
              <w:pStyle w:val="ListParagraph"/>
              <w:numPr>
                <w:ilvl w:val="0"/>
                <w:numId w:val="6"/>
              </w:numPr>
            </w:pPr>
            <w:r w:rsidRPr="00E55B9C">
              <w:rPr>
                <w:rFonts w:eastAsia="Times New Roman" w:cstheme="minorHAnsi"/>
                <w:lang w:val="en-IE" w:eastAsia="en-IE"/>
              </w:rPr>
              <w:t>Lend this book to a member of a family or close friend and talk to them about it</w:t>
            </w:r>
          </w:p>
          <w:p w14:paraId="51E937B9" w14:textId="77777777" w:rsidR="00E55B9C" w:rsidRPr="00E55B9C" w:rsidRDefault="00E55B9C" w:rsidP="00E55B9C">
            <w:pPr>
              <w:pStyle w:val="ListParagraph"/>
              <w:rPr>
                <w:rFonts w:eastAsia="Times New Roman" w:cstheme="minorHAnsi"/>
                <w:lang w:val="en-IE" w:eastAsia="en-IE"/>
              </w:rPr>
            </w:pPr>
          </w:p>
          <w:p w14:paraId="7B0B928A" w14:textId="77777777" w:rsidR="00E55B9C" w:rsidRPr="00E55B9C" w:rsidRDefault="00E55B9C" w:rsidP="00E55B9C">
            <w:pPr>
              <w:pStyle w:val="ListParagraph"/>
              <w:numPr>
                <w:ilvl w:val="0"/>
                <w:numId w:val="6"/>
              </w:numPr>
            </w:pPr>
            <w:r w:rsidRPr="00E55B9C">
              <w:rPr>
                <w:rFonts w:eastAsia="Times New Roman" w:cstheme="minorHAnsi"/>
                <w:lang w:val="en-IE" w:eastAsia="en-IE"/>
              </w:rPr>
              <w:t xml:space="preserve">Journal your thoughts and feelings. Share them </w:t>
            </w:r>
            <w:r w:rsidR="00CC500B">
              <w:rPr>
                <w:rFonts w:eastAsia="Times New Roman" w:cstheme="minorHAnsi"/>
                <w:lang w:val="en-IE" w:eastAsia="en-IE"/>
              </w:rPr>
              <w:t>o</w:t>
            </w:r>
            <w:r w:rsidRPr="00CC500B">
              <w:rPr>
                <w:rFonts w:eastAsia="Times New Roman" w:cstheme="minorHAnsi"/>
                <w:noProof/>
                <w:lang w:val="en-IE" w:eastAsia="en-IE"/>
              </w:rPr>
              <w:t>n</w:t>
            </w:r>
            <w:r>
              <w:rPr>
                <w:rFonts w:eastAsia="Times New Roman" w:cstheme="minorHAnsi"/>
                <w:lang w:val="en-IE" w:eastAsia="en-IE"/>
              </w:rPr>
              <w:t xml:space="preserve"> the</w:t>
            </w:r>
            <w:r w:rsidRPr="00E55B9C">
              <w:rPr>
                <w:rFonts w:eastAsia="Times New Roman" w:cstheme="minorHAnsi"/>
                <w:lang w:val="en-IE" w:eastAsia="en-IE"/>
              </w:rPr>
              <w:t xml:space="preserve"> Facebook forum and your social networks!</w:t>
            </w:r>
          </w:p>
          <w:p w14:paraId="0601AC47" w14:textId="77777777" w:rsidR="00E55B9C" w:rsidRPr="009678ED" w:rsidRDefault="00E55B9C" w:rsidP="00E55B9C">
            <w:pPr>
              <w:shd w:val="clear" w:color="auto" w:fill="FFFFFF"/>
              <w:rPr>
                <w:rFonts w:eastAsia="Times New Roman" w:cstheme="minorHAnsi"/>
                <w:lang w:val="en-IE" w:eastAsia="en-IE"/>
              </w:rPr>
            </w:pPr>
          </w:p>
          <w:p w14:paraId="093AC1E4" w14:textId="77777777" w:rsidR="00E55B9C" w:rsidRPr="00E55B9C" w:rsidRDefault="00E55B9C" w:rsidP="00E55B9C">
            <w:pPr>
              <w:pStyle w:val="ListParagraph"/>
              <w:numPr>
                <w:ilvl w:val="0"/>
                <w:numId w:val="6"/>
              </w:numPr>
            </w:pPr>
            <w:r w:rsidRPr="009678ED">
              <w:rPr>
                <w:rFonts w:eastAsia="Times New Roman" w:cstheme="minorHAnsi"/>
                <w:lang w:val="en-IE" w:eastAsia="en-IE"/>
              </w:rPr>
              <w:t>The Productive Muslim Academ</w:t>
            </w:r>
            <w:r w:rsidRPr="002D0F81">
              <w:rPr>
                <w:rFonts w:eastAsia="Times New Roman" w:cstheme="minorHAnsi"/>
                <w:lang w:val="en-IE" w:eastAsia="en-IE"/>
              </w:rPr>
              <w:t xml:space="preserve">y </w:t>
            </w:r>
            <w:r w:rsidRPr="009678ED">
              <w:rPr>
                <w:rFonts w:eastAsia="Times New Roman" w:cstheme="minorHAnsi"/>
                <w:lang w:val="en-IE" w:eastAsia="en-IE"/>
              </w:rPr>
              <w:t>webinar</w:t>
            </w:r>
            <w:r w:rsidR="00831AA2">
              <w:rPr>
                <w:rFonts w:eastAsia="Times New Roman" w:cstheme="minorHAnsi"/>
                <w:lang w:val="en-IE" w:eastAsia="en-IE"/>
              </w:rPr>
              <w:t xml:space="preserve"> series</w:t>
            </w:r>
          </w:p>
          <w:p w14:paraId="2E2CEDBE" w14:textId="77777777" w:rsidR="00E55B9C" w:rsidRDefault="00E55B9C" w:rsidP="00E55B9C"/>
          <w:p w14:paraId="0CA9686B" w14:textId="77777777" w:rsidR="006129AA" w:rsidRDefault="006129AA" w:rsidP="006129AA">
            <w:pPr>
              <w:pStyle w:val="TableParagraph"/>
              <w:numPr>
                <w:ilvl w:val="0"/>
                <w:numId w:val="6"/>
              </w:numPr>
              <w:tabs>
                <w:tab w:val="left" w:pos="452"/>
              </w:tabs>
            </w:pPr>
            <w:r>
              <w:t>Academy Book Club forum and</w:t>
            </w:r>
            <w:r>
              <w:rPr>
                <w:spacing w:val="-2"/>
              </w:rPr>
              <w:t xml:space="preserve"> </w:t>
            </w:r>
            <w:r>
              <w:t>comments</w:t>
            </w:r>
          </w:p>
          <w:p w14:paraId="5A1794E8" w14:textId="77777777" w:rsidR="00DC7809" w:rsidRPr="002C41BC" w:rsidRDefault="00DC7809" w:rsidP="00E55B9C">
            <w:pPr>
              <w:pStyle w:val="ListParagraph"/>
              <w:ind w:left="360"/>
            </w:pPr>
          </w:p>
        </w:tc>
      </w:tr>
    </w:tbl>
    <w:p w14:paraId="1D319597" w14:textId="77777777" w:rsidR="002A0717" w:rsidRDefault="00682CA6" w:rsidP="00784153">
      <w:pPr>
        <w:rPr>
          <w:b/>
          <w:i/>
          <w:u w:val="single"/>
        </w:rPr>
      </w:pPr>
      <w:r>
        <w:rPr>
          <w:noProof/>
          <w:lang w:eastAsia="en-GB"/>
        </w:rPr>
        <w:lastRenderedPageBreak/>
        <w:drawing>
          <wp:inline distT="0" distB="0" distL="0" distR="0" wp14:anchorId="5DCDB867" wp14:editId="3828345D">
            <wp:extent cx="6645910" cy="5574719"/>
            <wp:effectExtent l="0" t="0" r="2540" b="6985"/>
            <wp:docPr id="2" name="Picture 2" descr="C:\Users\yanti\AppData\Local\Microsoft\Windows\INetCache\Content.Word\www.hiking-girls.co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anti\AppData\Local\Microsoft\Windows\INetCache\Content.Word\www.hiking-girls.com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574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49627" w14:textId="77777777" w:rsidR="00784153" w:rsidRDefault="00784153" w:rsidP="00F807DE">
      <w:pPr>
        <w:rPr>
          <w:b/>
          <w:u w:val="single"/>
        </w:rPr>
      </w:pPr>
    </w:p>
    <w:p w14:paraId="6C4116E7" w14:textId="77777777" w:rsidR="00400002" w:rsidRDefault="00400002" w:rsidP="00F807DE">
      <w:pPr>
        <w:rPr>
          <w:b/>
          <w:u w:val="single"/>
        </w:rPr>
      </w:pPr>
    </w:p>
    <w:p w14:paraId="181899BA" w14:textId="77777777" w:rsidR="008313F4" w:rsidRDefault="008313F4" w:rsidP="006D1624">
      <w:pPr>
        <w:jc w:val="center"/>
        <w:rPr>
          <w:b/>
        </w:rPr>
      </w:pPr>
    </w:p>
    <w:p w14:paraId="02CE2727" w14:textId="77777777" w:rsidR="00B35622" w:rsidRPr="00933EEF" w:rsidRDefault="00B35622" w:rsidP="00901527"/>
    <w:sectPr w:rsidR="00B35622" w:rsidRPr="00933EEF" w:rsidSect="00A3266F">
      <w:headerReference w:type="default" r:id="rId13"/>
      <w:pgSz w:w="11906" w:h="16838"/>
      <w:pgMar w:top="2736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C23909" w14:textId="77777777" w:rsidR="00D56E7B" w:rsidRDefault="00D56E7B" w:rsidP="00C94DC5">
      <w:pPr>
        <w:spacing w:after="0" w:line="240" w:lineRule="auto"/>
      </w:pPr>
      <w:r>
        <w:separator/>
      </w:r>
    </w:p>
  </w:endnote>
  <w:endnote w:type="continuationSeparator" w:id="0">
    <w:p w14:paraId="1A0C7220" w14:textId="77777777" w:rsidR="00D56E7B" w:rsidRDefault="00D56E7B" w:rsidP="00C94D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eo Sans Pro">
    <w:altName w:val="Segoe Script"/>
    <w:charset w:val="00"/>
    <w:family w:val="swiss"/>
    <w:pitch w:val="variable"/>
    <w:sig w:usb0="00000001" w:usb1="5000205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78D85C" w14:textId="77777777" w:rsidR="00D56E7B" w:rsidRDefault="00D56E7B" w:rsidP="00C94DC5">
      <w:pPr>
        <w:spacing w:after="0" w:line="240" w:lineRule="auto"/>
      </w:pPr>
      <w:r>
        <w:separator/>
      </w:r>
    </w:p>
  </w:footnote>
  <w:footnote w:type="continuationSeparator" w:id="0">
    <w:p w14:paraId="30614142" w14:textId="77777777" w:rsidR="00D56E7B" w:rsidRDefault="00D56E7B" w:rsidP="00C94D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88D431" w14:textId="77777777" w:rsidR="00F906BA" w:rsidRDefault="00F906BA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3360" behindDoc="0" locked="0" layoutInCell="1" allowOverlap="1" wp14:anchorId="5D1D68A7" wp14:editId="4C44A3A3">
          <wp:simplePos x="0" y="0"/>
          <wp:positionH relativeFrom="column">
            <wp:posOffset>-203200</wp:posOffset>
          </wp:positionH>
          <wp:positionV relativeFrom="paragraph">
            <wp:posOffset>-172720</wp:posOffset>
          </wp:positionV>
          <wp:extent cx="1879600" cy="936625"/>
          <wp:effectExtent l="0" t="0" r="6350" b="0"/>
          <wp:wrapSquare wrapText="bothSides"/>
          <wp:docPr id="6" name="Picture 6" descr="Logo_1-Main-Vers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1-Main-Vers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9600" cy="936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00467D4F" wp14:editId="2B41F20D">
          <wp:simplePos x="0" y="0"/>
          <wp:positionH relativeFrom="column">
            <wp:posOffset>4815840</wp:posOffset>
          </wp:positionH>
          <wp:positionV relativeFrom="paragraph">
            <wp:posOffset>-436880</wp:posOffset>
          </wp:positionV>
          <wp:extent cx="2123440" cy="1455420"/>
          <wp:effectExtent l="0" t="0" r="0" b="0"/>
          <wp:wrapSquare wrapText="bothSides"/>
          <wp:docPr id="3" name="Picture 3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375" t="8380" r="23602" b="19553"/>
                  <a:stretch>
                    <a:fillRect/>
                  </a:stretch>
                </pic:blipFill>
                <pic:spPr bwMode="auto">
                  <a:xfrm>
                    <a:off x="0" y="0"/>
                    <a:ext cx="2123440" cy="145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BEFB8F7" wp14:editId="56978E3B">
              <wp:simplePos x="0" y="0"/>
              <wp:positionH relativeFrom="column">
                <wp:posOffset>-985520</wp:posOffset>
              </wp:positionH>
              <wp:positionV relativeFrom="paragraph">
                <wp:posOffset>-477520</wp:posOffset>
              </wp:positionV>
              <wp:extent cx="8087360" cy="1605280"/>
              <wp:effectExtent l="0" t="0" r="889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87360" cy="1605280"/>
                      </a:xfrm>
                      <a:prstGeom prst="rect">
                        <a:avLst/>
                      </a:prstGeom>
                      <a:solidFill>
                        <a:srgbClr val="F7931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76697F0" id="Rectangle 1" o:spid="_x0000_s1026" style="position:absolute;margin-left:-77.6pt;margin-top:-37.6pt;width:636.8pt;height:126.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" fillcolor="#f7931e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256F6"/>
    <w:multiLevelType w:val="hybridMultilevel"/>
    <w:tmpl w:val="E606F6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952EA1"/>
    <w:multiLevelType w:val="hybridMultilevel"/>
    <w:tmpl w:val="D9B6DE1C"/>
    <w:lvl w:ilvl="0" w:tplc="331E842A">
      <w:numFmt w:val="bullet"/>
      <w:lvlText w:val=""/>
      <w:lvlJc w:val="left"/>
      <w:pPr>
        <w:ind w:left="360" w:hanging="360"/>
      </w:pPr>
      <w:rPr>
        <w:rFonts w:ascii="Symbol" w:eastAsiaTheme="minorHAnsi" w:hAnsi="Symbol" w:cs="Calibri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893C21"/>
    <w:multiLevelType w:val="hybridMultilevel"/>
    <w:tmpl w:val="10282C98"/>
    <w:lvl w:ilvl="0" w:tplc="43660498">
      <w:start w:val="1"/>
      <w:numFmt w:val="bullet"/>
      <w:lvlText w:val=""/>
      <w:lvlJc w:val="left"/>
      <w:pPr>
        <w:ind w:left="451" w:hanging="272"/>
      </w:pPr>
      <w:rPr>
        <w:rFonts w:ascii="Symbol" w:eastAsia="Symbol" w:hAnsi="Symbol" w:cs="Symbol" w:hint="default"/>
        <w:w w:val="100"/>
        <w:sz w:val="22"/>
        <w:szCs w:val="22"/>
      </w:rPr>
    </w:lvl>
    <w:lvl w:ilvl="1" w:tplc="B8B47F9C">
      <w:start w:val="1"/>
      <w:numFmt w:val="bullet"/>
      <w:lvlText w:val="•"/>
      <w:lvlJc w:val="left"/>
      <w:pPr>
        <w:ind w:left="716" w:hanging="272"/>
      </w:pPr>
      <w:rPr>
        <w:rFonts w:hint="default"/>
      </w:rPr>
    </w:lvl>
    <w:lvl w:ilvl="2" w:tplc="2C32DC6E">
      <w:start w:val="1"/>
      <w:numFmt w:val="bullet"/>
      <w:lvlText w:val="•"/>
      <w:lvlJc w:val="left"/>
      <w:pPr>
        <w:ind w:left="972" w:hanging="272"/>
      </w:pPr>
      <w:rPr>
        <w:rFonts w:hint="default"/>
      </w:rPr>
    </w:lvl>
    <w:lvl w:ilvl="3" w:tplc="EFE82AFC">
      <w:start w:val="1"/>
      <w:numFmt w:val="bullet"/>
      <w:lvlText w:val="•"/>
      <w:lvlJc w:val="left"/>
      <w:pPr>
        <w:ind w:left="1228" w:hanging="272"/>
      </w:pPr>
      <w:rPr>
        <w:rFonts w:hint="default"/>
      </w:rPr>
    </w:lvl>
    <w:lvl w:ilvl="4" w:tplc="907A45B6">
      <w:start w:val="1"/>
      <w:numFmt w:val="bullet"/>
      <w:lvlText w:val="•"/>
      <w:lvlJc w:val="left"/>
      <w:pPr>
        <w:ind w:left="1484" w:hanging="272"/>
      </w:pPr>
      <w:rPr>
        <w:rFonts w:hint="default"/>
      </w:rPr>
    </w:lvl>
    <w:lvl w:ilvl="5" w:tplc="B91C127E">
      <w:start w:val="1"/>
      <w:numFmt w:val="bullet"/>
      <w:lvlText w:val="•"/>
      <w:lvlJc w:val="left"/>
      <w:pPr>
        <w:ind w:left="1741" w:hanging="272"/>
      </w:pPr>
      <w:rPr>
        <w:rFonts w:hint="default"/>
      </w:rPr>
    </w:lvl>
    <w:lvl w:ilvl="6" w:tplc="CEB0EA4E">
      <w:start w:val="1"/>
      <w:numFmt w:val="bullet"/>
      <w:lvlText w:val="•"/>
      <w:lvlJc w:val="left"/>
      <w:pPr>
        <w:ind w:left="1997" w:hanging="272"/>
      </w:pPr>
      <w:rPr>
        <w:rFonts w:hint="default"/>
      </w:rPr>
    </w:lvl>
    <w:lvl w:ilvl="7" w:tplc="58B0E848">
      <w:start w:val="1"/>
      <w:numFmt w:val="bullet"/>
      <w:lvlText w:val="•"/>
      <w:lvlJc w:val="left"/>
      <w:pPr>
        <w:ind w:left="2253" w:hanging="272"/>
      </w:pPr>
      <w:rPr>
        <w:rFonts w:hint="default"/>
      </w:rPr>
    </w:lvl>
    <w:lvl w:ilvl="8" w:tplc="A6CC50D6">
      <w:start w:val="1"/>
      <w:numFmt w:val="bullet"/>
      <w:lvlText w:val="•"/>
      <w:lvlJc w:val="left"/>
      <w:pPr>
        <w:ind w:left="2509" w:hanging="272"/>
      </w:pPr>
      <w:rPr>
        <w:rFonts w:hint="default"/>
      </w:rPr>
    </w:lvl>
  </w:abstractNum>
  <w:abstractNum w:abstractNumId="3" w15:restartNumberingAfterBreak="0">
    <w:nsid w:val="24C552E4"/>
    <w:multiLevelType w:val="hybridMultilevel"/>
    <w:tmpl w:val="8BB05B8E"/>
    <w:lvl w:ilvl="0" w:tplc="08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22300"/>
    <w:multiLevelType w:val="hybridMultilevel"/>
    <w:tmpl w:val="F1026E18"/>
    <w:lvl w:ilvl="0" w:tplc="08090001">
      <w:start w:val="1"/>
      <w:numFmt w:val="bullet"/>
      <w:lvlText w:val=""/>
      <w:lvlJc w:val="left"/>
      <w:pPr>
        <w:ind w:left="4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5" w:hanging="360"/>
      </w:pPr>
      <w:rPr>
        <w:rFonts w:ascii="Wingdings" w:hAnsi="Wingdings" w:hint="default"/>
      </w:rPr>
    </w:lvl>
  </w:abstractNum>
  <w:abstractNum w:abstractNumId="5" w15:restartNumberingAfterBreak="0">
    <w:nsid w:val="4BEC5D13"/>
    <w:multiLevelType w:val="hybridMultilevel"/>
    <w:tmpl w:val="25A0D250"/>
    <w:lvl w:ilvl="0" w:tplc="9D8ED5CA">
      <w:start w:val="1"/>
      <w:numFmt w:val="lowerRoman"/>
      <w:lvlText w:val="(%1)"/>
      <w:lvlJc w:val="left"/>
      <w:pPr>
        <w:ind w:left="1080" w:hanging="72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3831A9"/>
    <w:multiLevelType w:val="hybridMultilevel"/>
    <w:tmpl w:val="A784F036"/>
    <w:lvl w:ilvl="0" w:tplc="F4064D24">
      <w:start w:val="1"/>
      <w:numFmt w:val="bullet"/>
      <w:lvlText w:val=""/>
      <w:lvlJc w:val="left"/>
      <w:pPr>
        <w:ind w:left="439" w:hanging="269"/>
      </w:pPr>
      <w:rPr>
        <w:rFonts w:ascii="Symbol" w:eastAsia="Symbol" w:hAnsi="Symbol" w:cs="Symbol" w:hint="default"/>
        <w:w w:val="100"/>
        <w:sz w:val="22"/>
        <w:szCs w:val="22"/>
      </w:rPr>
    </w:lvl>
    <w:lvl w:ilvl="1" w:tplc="C010A348">
      <w:start w:val="1"/>
      <w:numFmt w:val="bullet"/>
      <w:lvlText w:val="•"/>
      <w:lvlJc w:val="left"/>
      <w:pPr>
        <w:ind w:left="971" w:hanging="269"/>
      </w:pPr>
      <w:rPr>
        <w:rFonts w:hint="default"/>
      </w:rPr>
    </w:lvl>
    <w:lvl w:ilvl="2" w:tplc="B15C9B10">
      <w:start w:val="1"/>
      <w:numFmt w:val="bullet"/>
      <w:lvlText w:val="•"/>
      <w:lvlJc w:val="left"/>
      <w:pPr>
        <w:ind w:left="1502" w:hanging="269"/>
      </w:pPr>
      <w:rPr>
        <w:rFonts w:hint="default"/>
      </w:rPr>
    </w:lvl>
    <w:lvl w:ilvl="3" w:tplc="5F28D988">
      <w:start w:val="1"/>
      <w:numFmt w:val="bullet"/>
      <w:lvlText w:val="•"/>
      <w:lvlJc w:val="left"/>
      <w:pPr>
        <w:ind w:left="2033" w:hanging="269"/>
      </w:pPr>
      <w:rPr>
        <w:rFonts w:hint="default"/>
      </w:rPr>
    </w:lvl>
    <w:lvl w:ilvl="4" w:tplc="F3FA480E">
      <w:start w:val="1"/>
      <w:numFmt w:val="bullet"/>
      <w:lvlText w:val="•"/>
      <w:lvlJc w:val="left"/>
      <w:pPr>
        <w:ind w:left="2564" w:hanging="269"/>
      </w:pPr>
      <w:rPr>
        <w:rFonts w:hint="default"/>
      </w:rPr>
    </w:lvl>
    <w:lvl w:ilvl="5" w:tplc="ADC87280">
      <w:start w:val="1"/>
      <w:numFmt w:val="bullet"/>
      <w:lvlText w:val="•"/>
      <w:lvlJc w:val="left"/>
      <w:pPr>
        <w:ind w:left="3095" w:hanging="269"/>
      </w:pPr>
      <w:rPr>
        <w:rFonts w:hint="default"/>
      </w:rPr>
    </w:lvl>
    <w:lvl w:ilvl="6" w:tplc="04CA1572">
      <w:start w:val="1"/>
      <w:numFmt w:val="bullet"/>
      <w:lvlText w:val="•"/>
      <w:lvlJc w:val="left"/>
      <w:pPr>
        <w:ind w:left="3627" w:hanging="269"/>
      </w:pPr>
      <w:rPr>
        <w:rFonts w:hint="default"/>
      </w:rPr>
    </w:lvl>
    <w:lvl w:ilvl="7" w:tplc="2676F21A">
      <w:start w:val="1"/>
      <w:numFmt w:val="bullet"/>
      <w:lvlText w:val="•"/>
      <w:lvlJc w:val="left"/>
      <w:pPr>
        <w:ind w:left="4158" w:hanging="269"/>
      </w:pPr>
      <w:rPr>
        <w:rFonts w:hint="default"/>
      </w:rPr>
    </w:lvl>
    <w:lvl w:ilvl="8" w:tplc="9190B784">
      <w:start w:val="1"/>
      <w:numFmt w:val="bullet"/>
      <w:lvlText w:val="•"/>
      <w:lvlJc w:val="left"/>
      <w:pPr>
        <w:ind w:left="4689" w:hanging="269"/>
      </w:pPr>
      <w:rPr>
        <w:rFonts w:hint="default"/>
      </w:rPr>
    </w:lvl>
  </w:abstractNum>
  <w:abstractNum w:abstractNumId="7" w15:restartNumberingAfterBreak="0">
    <w:nsid w:val="50F17807"/>
    <w:multiLevelType w:val="hybridMultilevel"/>
    <w:tmpl w:val="102257FC"/>
    <w:lvl w:ilvl="0" w:tplc="15B2CE54">
      <w:numFmt w:val="bullet"/>
      <w:lvlText w:val=""/>
      <w:lvlJc w:val="left"/>
      <w:pPr>
        <w:ind w:left="360" w:hanging="360"/>
      </w:pPr>
      <w:rPr>
        <w:rFonts w:ascii="Symbol" w:eastAsia="Times New Roman" w:hAnsi="Symbol" w:cs="Calibri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6FA51AD"/>
    <w:multiLevelType w:val="hybridMultilevel"/>
    <w:tmpl w:val="66BE2598"/>
    <w:lvl w:ilvl="0" w:tplc="BE741536">
      <w:start w:val="1"/>
      <w:numFmt w:val="bullet"/>
      <w:lvlText w:val=""/>
      <w:lvlJc w:val="left"/>
      <w:pPr>
        <w:ind w:left="439" w:hanging="269"/>
      </w:pPr>
      <w:rPr>
        <w:rFonts w:ascii="Symbol" w:eastAsia="Symbol" w:hAnsi="Symbol" w:cs="Symbol" w:hint="default"/>
        <w:w w:val="100"/>
        <w:sz w:val="22"/>
        <w:szCs w:val="22"/>
      </w:rPr>
    </w:lvl>
    <w:lvl w:ilvl="1" w:tplc="2A60F312">
      <w:start w:val="1"/>
      <w:numFmt w:val="bullet"/>
      <w:lvlText w:val="•"/>
      <w:lvlJc w:val="left"/>
      <w:pPr>
        <w:ind w:left="823" w:hanging="269"/>
      </w:pPr>
      <w:rPr>
        <w:rFonts w:hint="default"/>
      </w:rPr>
    </w:lvl>
    <w:lvl w:ilvl="2" w:tplc="A25E8AEE">
      <w:start w:val="1"/>
      <w:numFmt w:val="bullet"/>
      <w:lvlText w:val="•"/>
      <w:lvlJc w:val="left"/>
      <w:pPr>
        <w:ind w:left="1207" w:hanging="269"/>
      </w:pPr>
      <w:rPr>
        <w:rFonts w:hint="default"/>
      </w:rPr>
    </w:lvl>
    <w:lvl w:ilvl="3" w:tplc="4DE00E7E">
      <w:start w:val="1"/>
      <w:numFmt w:val="bullet"/>
      <w:lvlText w:val="•"/>
      <w:lvlJc w:val="left"/>
      <w:pPr>
        <w:ind w:left="1591" w:hanging="269"/>
      </w:pPr>
      <w:rPr>
        <w:rFonts w:hint="default"/>
      </w:rPr>
    </w:lvl>
    <w:lvl w:ilvl="4" w:tplc="71FEA340">
      <w:start w:val="1"/>
      <w:numFmt w:val="bullet"/>
      <w:lvlText w:val="•"/>
      <w:lvlJc w:val="left"/>
      <w:pPr>
        <w:ind w:left="1975" w:hanging="269"/>
      </w:pPr>
      <w:rPr>
        <w:rFonts w:hint="default"/>
      </w:rPr>
    </w:lvl>
    <w:lvl w:ilvl="5" w:tplc="635048E4">
      <w:start w:val="1"/>
      <w:numFmt w:val="bullet"/>
      <w:lvlText w:val="•"/>
      <w:lvlJc w:val="left"/>
      <w:pPr>
        <w:ind w:left="2358" w:hanging="269"/>
      </w:pPr>
      <w:rPr>
        <w:rFonts w:hint="default"/>
      </w:rPr>
    </w:lvl>
    <w:lvl w:ilvl="6" w:tplc="B4EC6D7C">
      <w:start w:val="1"/>
      <w:numFmt w:val="bullet"/>
      <w:lvlText w:val="•"/>
      <w:lvlJc w:val="left"/>
      <w:pPr>
        <w:ind w:left="2742" w:hanging="269"/>
      </w:pPr>
      <w:rPr>
        <w:rFonts w:hint="default"/>
      </w:rPr>
    </w:lvl>
    <w:lvl w:ilvl="7" w:tplc="9E92F2E6">
      <w:start w:val="1"/>
      <w:numFmt w:val="bullet"/>
      <w:lvlText w:val="•"/>
      <w:lvlJc w:val="left"/>
      <w:pPr>
        <w:ind w:left="3126" w:hanging="269"/>
      </w:pPr>
      <w:rPr>
        <w:rFonts w:hint="default"/>
      </w:rPr>
    </w:lvl>
    <w:lvl w:ilvl="8" w:tplc="1214F3A4">
      <w:start w:val="1"/>
      <w:numFmt w:val="bullet"/>
      <w:lvlText w:val="•"/>
      <w:lvlJc w:val="left"/>
      <w:pPr>
        <w:ind w:left="3510" w:hanging="269"/>
      </w:pPr>
      <w:rPr>
        <w:rFonts w:hint="default"/>
      </w:rPr>
    </w:lvl>
  </w:abstractNum>
  <w:abstractNum w:abstractNumId="9" w15:restartNumberingAfterBreak="0">
    <w:nsid w:val="73BD66C6"/>
    <w:multiLevelType w:val="hybridMultilevel"/>
    <w:tmpl w:val="F25EA6C0"/>
    <w:lvl w:ilvl="0" w:tplc="280A77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612DF5"/>
    <w:multiLevelType w:val="hybridMultilevel"/>
    <w:tmpl w:val="79E25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4"/>
  </w:num>
  <w:num w:numId="4">
    <w:abstractNumId w:val="9"/>
  </w:num>
  <w:num w:numId="5">
    <w:abstractNumId w:val="5"/>
  </w:num>
  <w:num w:numId="6">
    <w:abstractNumId w:val="0"/>
  </w:num>
  <w:num w:numId="7">
    <w:abstractNumId w:val="2"/>
  </w:num>
  <w:num w:numId="8">
    <w:abstractNumId w:val="6"/>
  </w:num>
  <w:num w:numId="9">
    <w:abstractNumId w:val="7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yNDK2tDACEaamSjpKwanFxZn5eSAFxga1AEXpfHItAAAA"/>
  </w:docVars>
  <w:rsids>
    <w:rsidRoot w:val="00BD6DAF"/>
    <w:rsid w:val="00000102"/>
    <w:rsid w:val="000320A6"/>
    <w:rsid w:val="0003562A"/>
    <w:rsid w:val="00035BE9"/>
    <w:rsid w:val="00035DE6"/>
    <w:rsid w:val="000459CC"/>
    <w:rsid w:val="00050F68"/>
    <w:rsid w:val="0005750D"/>
    <w:rsid w:val="000618FE"/>
    <w:rsid w:val="00061A90"/>
    <w:rsid w:val="00073CB7"/>
    <w:rsid w:val="0007552D"/>
    <w:rsid w:val="00075E6E"/>
    <w:rsid w:val="00076A96"/>
    <w:rsid w:val="000866E7"/>
    <w:rsid w:val="000910A6"/>
    <w:rsid w:val="000924BE"/>
    <w:rsid w:val="00093839"/>
    <w:rsid w:val="000A3500"/>
    <w:rsid w:val="000C2DD6"/>
    <w:rsid w:val="000E4155"/>
    <w:rsid w:val="000E4C6C"/>
    <w:rsid w:val="000E568B"/>
    <w:rsid w:val="000E64C1"/>
    <w:rsid w:val="000F6F73"/>
    <w:rsid w:val="0010118E"/>
    <w:rsid w:val="0011685E"/>
    <w:rsid w:val="001211C5"/>
    <w:rsid w:val="00124BBC"/>
    <w:rsid w:val="001255D1"/>
    <w:rsid w:val="00125865"/>
    <w:rsid w:val="001267B3"/>
    <w:rsid w:val="00135097"/>
    <w:rsid w:val="00143CCF"/>
    <w:rsid w:val="001452D7"/>
    <w:rsid w:val="00145C30"/>
    <w:rsid w:val="00160A1E"/>
    <w:rsid w:val="00171608"/>
    <w:rsid w:val="00176E42"/>
    <w:rsid w:val="00193D62"/>
    <w:rsid w:val="00196609"/>
    <w:rsid w:val="001A01C7"/>
    <w:rsid w:val="001A07D9"/>
    <w:rsid w:val="001A6B2D"/>
    <w:rsid w:val="001B2534"/>
    <w:rsid w:val="001B345B"/>
    <w:rsid w:val="001C01DA"/>
    <w:rsid w:val="001C2596"/>
    <w:rsid w:val="001C5F18"/>
    <w:rsid w:val="001C7A4A"/>
    <w:rsid w:val="001E7C19"/>
    <w:rsid w:val="001F73BA"/>
    <w:rsid w:val="001F7BC1"/>
    <w:rsid w:val="002138D5"/>
    <w:rsid w:val="0021493C"/>
    <w:rsid w:val="00214E4C"/>
    <w:rsid w:val="00225187"/>
    <w:rsid w:val="0023226D"/>
    <w:rsid w:val="0023513A"/>
    <w:rsid w:val="0025611B"/>
    <w:rsid w:val="0026475D"/>
    <w:rsid w:val="00286175"/>
    <w:rsid w:val="00287073"/>
    <w:rsid w:val="00292D08"/>
    <w:rsid w:val="002A0717"/>
    <w:rsid w:val="002B4D8D"/>
    <w:rsid w:val="002B6191"/>
    <w:rsid w:val="002C41BC"/>
    <w:rsid w:val="002C7EC0"/>
    <w:rsid w:val="002F1937"/>
    <w:rsid w:val="002F5F76"/>
    <w:rsid w:val="002F6DD3"/>
    <w:rsid w:val="002F7ACF"/>
    <w:rsid w:val="003030E4"/>
    <w:rsid w:val="003065F5"/>
    <w:rsid w:val="00310459"/>
    <w:rsid w:val="00310F8A"/>
    <w:rsid w:val="00320205"/>
    <w:rsid w:val="003232BD"/>
    <w:rsid w:val="00350E43"/>
    <w:rsid w:val="0035431E"/>
    <w:rsid w:val="003617E7"/>
    <w:rsid w:val="00374747"/>
    <w:rsid w:val="0038048B"/>
    <w:rsid w:val="003832BE"/>
    <w:rsid w:val="00390483"/>
    <w:rsid w:val="00396A64"/>
    <w:rsid w:val="003A5589"/>
    <w:rsid w:val="003B1A41"/>
    <w:rsid w:val="003B47B2"/>
    <w:rsid w:val="003B6A69"/>
    <w:rsid w:val="003C317D"/>
    <w:rsid w:val="003E705B"/>
    <w:rsid w:val="003E782C"/>
    <w:rsid w:val="003F529A"/>
    <w:rsid w:val="003F52E3"/>
    <w:rsid w:val="003F7076"/>
    <w:rsid w:val="00400002"/>
    <w:rsid w:val="004029A4"/>
    <w:rsid w:val="0040380A"/>
    <w:rsid w:val="004069B8"/>
    <w:rsid w:val="00420A3A"/>
    <w:rsid w:val="00425615"/>
    <w:rsid w:val="00426F2C"/>
    <w:rsid w:val="00436DD0"/>
    <w:rsid w:val="00454151"/>
    <w:rsid w:val="004634EB"/>
    <w:rsid w:val="00463B2C"/>
    <w:rsid w:val="00490A2A"/>
    <w:rsid w:val="00492CA0"/>
    <w:rsid w:val="004936DD"/>
    <w:rsid w:val="004A063C"/>
    <w:rsid w:val="004A1035"/>
    <w:rsid w:val="004C4FAC"/>
    <w:rsid w:val="004E2AD4"/>
    <w:rsid w:val="004E4673"/>
    <w:rsid w:val="004E5E24"/>
    <w:rsid w:val="004F2B10"/>
    <w:rsid w:val="00501500"/>
    <w:rsid w:val="005073DD"/>
    <w:rsid w:val="00510BC3"/>
    <w:rsid w:val="005118DD"/>
    <w:rsid w:val="0051633F"/>
    <w:rsid w:val="00517F59"/>
    <w:rsid w:val="005300FE"/>
    <w:rsid w:val="00531314"/>
    <w:rsid w:val="00546644"/>
    <w:rsid w:val="005535D1"/>
    <w:rsid w:val="0057000B"/>
    <w:rsid w:val="00570086"/>
    <w:rsid w:val="005709C8"/>
    <w:rsid w:val="005761DE"/>
    <w:rsid w:val="00582621"/>
    <w:rsid w:val="00586892"/>
    <w:rsid w:val="00586CD0"/>
    <w:rsid w:val="00594F73"/>
    <w:rsid w:val="005A6EBB"/>
    <w:rsid w:val="005B35FE"/>
    <w:rsid w:val="005B51EB"/>
    <w:rsid w:val="005B55AD"/>
    <w:rsid w:val="005B56F8"/>
    <w:rsid w:val="005C01CB"/>
    <w:rsid w:val="005C21E6"/>
    <w:rsid w:val="005C4D07"/>
    <w:rsid w:val="005D5D4F"/>
    <w:rsid w:val="005D6E53"/>
    <w:rsid w:val="005E2661"/>
    <w:rsid w:val="005E4EF1"/>
    <w:rsid w:val="005F0504"/>
    <w:rsid w:val="00603F32"/>
    <w:rsid w:val="006129AA"/>
    <w:rsid w:val="00621135"/>
    <w:rsid w:val="00624E45"/>
    <w:rsid w:val="006259B7"/>
    <w:rsid w:val="00640054"/>
    <w:rsid w:val="00651833"/>
    <w:rsid w:val="0065302D"/>
    <w:rsid w:val="0065345B"/>
    <w:rsid w:val="00655335"/>
    <w:rsid w:val="006557FD"/>
    <w:rsid w:val="00672CAA"/>
    <w:rsid w:val="0067489B"/>
    <w:rsid w:val="006753A7"/>
    <w:rsid w:val="00680CA8"/>
    <w:rsid w:val="006810FE"/>
    <w:rsid w:val="00681FBD"/>
    <w:rsid w:val="00682CA6"/>
    <w:rsid w:val="00690B19"/>
    <w:rsid w:val="00690F6D"/>
    <w:rsid w:val="006A2FF6"/>
    <w:rsid w:val="006A7C7E"/>
    <w:rsid w:val="006B5DED"/>
    <w:rsid w:val="006B68B8"/>
    <w:rsid w:val="006C11FF"/>
    <w:rsid w:val="006C5E86"/>
    <w:rsid w:val="006C766E"/>
    <w:rsid w:val="006D1624"/>
    <w:rsid w:val="006D23F1"/>
    <w:rsid w:val="006D4FEC"/>
    <w:rsid w:val="006E6CF2"/>
    <w:rsid w:val="00706579"/>
    <w:rsid w:val="00712B99"/>
    <w:rsid w:val="007142C3"/>
    <w:rsid w:val="00717339"/>
    <w:rsid w:val="007263F0"/>
    <w:rsid w:val="00733C3C"/>
    <w:rsid w:val="0073518E"/>
    <w:rsid w:val="0075142D"/>
    <w:rsid w:val="0075265F"/>
    <w:rsid w:val="00770BA9"/>
    <w:rsid w:val="00771028"/>
    <w:rsid w:val="00771751"/>
    <w:rsid w:val="00771C82"/>
    <w:rsid w:val="00784153"/>
    <w:rsid w:val="00791F6F"/>
    <w:rsid w:val="00794C65"/>
    <w:rsid w:val="007A2EF9"/>
    <w:rsid w:val="007A3AA1"/>
    <w:rsid w:val="007A767C"/>
    <w:rsid w:val="007B383C"/>
    <w:rsid w:val="007B4EEE"/>
    <w:rsid w:val="007B593B"/>
    <w:rsid w:val="007C4148"/>
    <w:rsid w:val="007C6120"/>
    <w:rsid w:val="007D064D"/>
    <w:rsid w:val="007D3568"/>
    <w:rsid w:val="007E4191"/>
    <w:rsid w:val="007E44F5"/>
    <w:rsid w:val="00813584"/>
    <w:rsid w:val="0081449E"/>
    <w:rsid w:val="0082162A"/>
    <w:rsid w:val="0082596B"/>
    <w:rsid w:val="0082727C"/>
    <w:rsid w:val="008313F4"/>
    <w:rsid w:val="00831AA2"/>
    <w:rsid w:val="00832153"/>
    <w:rsid w:val="008323FC"/>
    <w:rsid w:val="00835E81"/>
    <w:rsid w:val="00836B14"/>
    <w:rsid w:val="00837F66"/>
    <w:rsid w:val="00844438"/>
    <w:rsid w:val="008536FA"/>
    <w:rsid w:val="00855315"/>
    <w:rsid w:val="0086772A"/>
    <w:rsid w:val="008A2E49"/>
    <w:rsid w:val="008A38D9"/>
    <w:rsid w:val="008A5D7A"/>
    <w:rsid w:val="008C684D"/>
    <w:rsid w:val="008D10CE"/>
    <w:rsid w:val="008D3782"/>
    <w:rsid w:val="008F1A81"/>
    <w:rsid w:val="008F3BDD"/>
    <w:rsid w:val="00901527"/>
    <w:rsid w:val="0090711A"/>
    <w:rsid w:val="00913B90"/>
    <w:rsid w:val="00920096"/>
    <w:rsid w:val="009226C2"/>
    <w:rsid w:val="009253F4"/>
    <w:rsid w:val="0093149A"/>
    <w:rsid w:val="00933EEF"/>
    <w:rsid w:val="0093640C"/>
    <w:rsid w:val="00950482"/>
    <w:rsid w:val="00951EC2"/>
    <w:rsid w:val="00966804"/>
    <w:rsid w:val="00966F1C"/>
    <w:rsid w:val="009670CF"/>
    <w:rsid w:val="00985A0F"/>
    <w:rsid w:val="009861B7"/>
    <w:rsid w:val="009864CB"/>
    <w:rsid w:val="00994021"/>
    <w:rsid w:val="0099457E"/>
    <w:rsid w:val="009A35A3"/>
    <w:rsid w:val="009B1DC1"/>
    <w:rsid w:val="009C36A4"/>
    <w:rsid w:val="009C41FB"/>
    <w:rsid w:val="009D25D9"/>
    <w:rsid w:val="009D4F5F"/>
    <w:rsid w:val="009E03EF"/>
    <w:rsid w:val="009E6011"/>
    <w:rsid w:val="00A05C88"/>
    <w:rsid w:val="00A07E1B"/>
    <w:rsid w:val="00A11039"/>
    <w:rsid w:val="00A13566"/>
    <w:rsid w:val="00A13655"/>
    <w:rsid w:val="00A13FA5"/>
    <w:rsid w:val="00A229F2"/>
    <w:rsid w:val="00A30246"/>
    <w:rsid w:val="00A30960"/>
    <w:rsid w:val="00A3266F"/>
    <w:rsid w:val="00A41169"/>
    <w:rsid w:val="00A418EB"/>
    <w:rsid w:val="00A42CF9"/>
    <w:rsid w:val="00A43FF3"/>
    <w:rsid w:val="00A47E0E"/>
    <w:rsid w:val="00A6357C"/>
    <w:rsid w:val="00A64B3A"/>
    <w:rsid w:val="00A714B4"/>
    <w:rsid w:val="00A8106A"/>
    <w:rsid w:val="00A969E3"/>
    <w:rsid w:val="00A96E8C"/>
    <w:rsid w:val="00AA2CDF"/>
    <w:rsid w:val="00AA5CC8"/>
    <w:rsid w:val="00AC47F4"/>
    <w:rsid w:val="00AC4943"/>
    <w:rsid w:val="00AC7F25"/>
    <w:rsid w:val="00AD0C63"/>
    <w:rsid w:val="00AD3F52"/>
    <w:rsid w:val="00AD5983"/>
    <w:rsid w:val="00AF3812"/>
    <w:rsid w:val="00AF5C82"/>
    <w:rsid w:val="00B01AFF"/>
    <w:rsid w:val="00B11764"/>
    <w:rsid w:val="00B151D9"/>
    <w:rsid w:val="00B23279"/>
    <w:rsid w:val="00B27113"/>
    <w:rsid w:val="00B35622"/>
    <w:rsid w:val="00B364A0"/>
    <w:rsid w:val="00B4688F"/>
    <w:rsid w:val="00B603C0"/>
    <w:rsid w:val="00B641FD"/>
    <w:rsid w:val="00B66489"/>
    <w:rsid w:val="00B66CD6"/>
    <w:rsid w:val="00B70CD4"/>
    <w:rsid w:val="00B7333B"/>
    <w:rsid w:val="00B77793"/>
    <w:rsid w:val="00B77D58"/>
    <w:rsid w:val="00B81CB5"/>
    <w:rsid w:val="00B91053"/>
    <w:rsid w:val="00B9120D"/>
    <w:rsid w:val="00B935B0"/>
    <w:rsid w:val="00B94DCC"/>
    <w:rsid w:val="00B97A12"/>
    <w:rsid w:val="00B97CDA"/>
    <w:rsid w:val="00BB16F6"/>
    <w:rsid w:val="00BB2A0D"/>
    <w:rsid w:val="00BC2D8E"/>
    <w:rsid w:val="00BD533E"/>
    <w:rsid w:val="00BD6DAF"/>
    <w:rsid w:val="00BE29A7"/>
    <w:rsid w:val="00BE2B9F"/>
    <w:rsid w:val="00BE6BFB"/>
    <w:rsid w:val="00BF3A58"/>
    <w:rsid w:val="00BF56A6"/>
    <w:rsid w:val="00C00020"/>
    <w:rsid w:val="00C006C5"/>
    <w:rsid w:val="00C03C45"/>
    <w:rsid w:val="00C126DB"/>
    <w:rsid w:val="00C15EAD"/>
    <w:rsid w:val="00C217D5"/>
    <w:rsid w:val="00C44A5B"/>
    <w:rsid w:val="00C61CA9"/>
    <w:rsid w:val="00C71AF0"/>
    <w:rsid w:val="00C721DC"/>
    <w:rsid w:val="00C82263"/>
    <w:rsid w:val="00C824A6"/>
    <w:rsid w:val="00C87A4B"/>
    <w:rsid w:val="00C913F4"/>
    <w:rsid w:val="00C94DC5"/>
    <w:rsid w:val="00C97096"/>
    <w:rsid w:val="00CA760C"/>
    <w:rsid w:val="00CB058D"/>
    <w:rsid w:val="00CB0708"/>
    <w:rsid w:val="00CB52A4"/>
    <w:rsid w:val="00CC500B"/>
    <w:rsid w:val="00CF6049"/>
    <w:rsid w:val="00CF65DA"/>
    <w:rsid w:val="00D02AC2"/>
    <w:rsid w:val="00D04BD7"/>
    <w:rsid w:val="00D06C13"/>
    <w:rsid w:val="00D07B04"/>
    <w:rsid w:val="00D200E5"/>
    <w:rsid w:val="00D231B2"/>
    <w:rsid w:val="00D4068B"/>
    <w:rsid w:val="00D508A5"/>
    <w:rsid w:val="00D539BB"/>
    <w:rsid w:val="00D53CC3"/>
    <w:rsid w:val="00D56E7B"/>
    <w:rsid w:val="00D56EC6"/>
    <w:rsid w:val="00D609B4"/>
    <w:rsid w:val="00D77D43"/>
    <w:rsid w:val="00D82B01"/>
    <w:rsid w:val="00D83318"/>
    <w:rsid w:val="00D85FAE"/>
    <w:rsid w:val="00D87C10"/>
    <w:rsid w:val="00D932FC"/>
    <w:rsid w:val="00D96375"/>
    <w:rsid w:val="00D97756"/>
    <w:rsid w:val="00DA74C7"/>
    <w:rsid w:val="00DB0838"/>
    <w:rsid w:val="00DC57DF"/>
    <w:rsid w:val="00DC7809"/>
    <w:rsid w:val="00DD486B"/>
    <w:rsid w:val="00DE258D"/>
    <w:rsid w:val="00E057AB"/>
    <w:rsid w:val="00E17D25"/>
    <w:rsid w:val="00E24C42"/>
    <w:rsid w:val="00E36CF4"/>
    <w:rsid w:val="00E3704F"/>
    <w:rsid w:val="00E37F06"/>
    <w:rsid w:val="00E432EC"/>
    <w:rsid w:val="00E53C59"/>
    <w:rsid w:val="00E55B9C"/>
    <w:rsid w:val="00E567D2"/>
    <w:rsid w:val="00E608B8"/>
    <w:rsid w:val="00E60F9B"/>
    <w:rsid w:val="00E645E5"/>
    <w:rsid w:val="00E70376"/>
    <w:rsid w:val="00E77065"/>
    <w:rsid w:val="00E95CCC"/>
    <w:rsid w:val="00EA2327"/>
    <w:rsid w:val="00EA7287"/>
    <w:rsid w:val="00EC4071"/>
    <w:rsid w:val="00EC4D82"/>
    <w:rsid w:val="00EC5717"/>
    <w:rsid w:val="00ED4BE5"/>
    <w:rsid w:val="00ED688E"/>
    <w:rsid w:val="00EE304B"/>
    <w:rsid w:val="00EE63DE"/>
    <w:rsid w:val="00EF2805"/>
    <w:rsid w:val="00EF3521"/>
    <w:rsid w:val="00EF3956"/>
    <w:rsid w:val="00F10CAD"/>
    <w:rsid w:val="00F2127A"/>
    <w:rsid w:val="00F2144C"/>
    <w:rsid w:val="00F21AD2"/>
    <w:rsid w:val="00F2620F"/>
    <w:rsid w:val="00F27212"/>
    <w:rsid w:val="00F27FE8"/>
    <w:rsid w:val="00F36075"/>
    <w:rsid w:val="00F400BE"/>
    <w:rsid w:val="00F41F1E"/>
    <w:rsid w:val="00F42CAD"/>
    <w:rsid w:val="00F464DA"/>
    <w:rsid w:val="00F464EC"/>
    <w:rsid w:val="00F51913"/>
    <w:rsid w:val="00F51D2E"/>
    <w:rsid w:val="00F51F3E"/>
    <w:rsid w:val="00F521EB"/>
    <w:rsid w:val="00F54D75"/>
    <w:rsid w:val="00F734ED"/>
    <w:rsid w:val="00F807DE"/>
    <w:rsid w:val="00F90359"/>
    <w:rsid w:val="00F906BA"/>
    <w:rsid w:val="00F95249"/>
    <w:rsid w:val="00F95FD0"/>
    <w:rsid w:val="00FA51E9"/>
    <w:rsid w:val="00FA60FD"/>
    <w:rsid w:val="00FB30BC"/>
    <w:rsid w:val="00FB6939"/>
    <w:rsid w:val="00FC048E"/>
    <w:rsid w:val="00FC6955"/>
    <w:rsid w:val="00FD5FE8"/>
    <w:rsid w:val="00FE6193"/>
    <w:rsid w:val="00FE6D9A"/>
    <w:rsid w:val="00FF0D12"/>
    <w:rsid w:val="00FF3134"/>
    <w:rsid w:val="00FF3EAB"/>
    <w:rsid w:val="00FF581B"/>
    <w:rsid w:val="00FF7674"/>
    <w:rsid w:val="00FF770E"/>
    <w:rsid w:val="00FF7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85BDE8"/>
  <w15:docId w15:val="{080A8780-BF0F-4804-85D2-0D8841946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533E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F7931E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71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6D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4D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DC5"/>
  </w:style>
  <w:style w:type="paragraph" w:styleId="Footer">
    <w:name w:val="footer"/>
    <w:basedOn w:val="Normal"/>
    <w:link w:val="FooterChar"/>
    <w:uiPriority w:val="99"/>
    <w:unhideWhenUsed/>
    <w:rsid w:val="00C94D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DC5"/>
  </w:style>
  <w:style w:type="character" w:customStyle="1" w:styleId="Heading1Char">
    <w:name w:val="Heading 1 Char"/>
    <w:basedOn w:val="DefaultParagraphFont"/>
    <w:link w:val="Heading1"/>
    <w:uiPriority w:val="9"/>
    <w:rsid w:val="00BD533E"/>
    <w:rPr>
      <w:rFonts w:asciiTheme="majorHAnsi" w:eastAsiaTheme="majorEastAsia" w:hAnsiTheme="majorHAnsi" w:cstheme="majorBidi"/>
      <w:b/>
      <w:bCs/>
      <w:color w:val="F7931E"/>
      <w:sz w:val="28"/>
      <w:szCs w:val="28"/>
    </w:rPr>
  </w:style>
  <w:style w:type="paragraph" w:styleId="ListParagraph">
    <w:name w:val="List Paragraph"/>
    <w:basedOn w:val="Normal"/>
    <w:uiPriority w:val="34"/>
    <w:qFormat/>
    <w:rsid w:val="00A969E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36F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6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62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51633F"/>
    <w:pPr>
      <w:widowControl w:val="0"/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1633F"/>
    <w:rPr>
      <w:rFonts w:ascii="Calibri" w:eastAsia="Calibri" w:hAnsi="Calibri" w:cs="Calibri"/>
      <w:lang w:val="en-US"/>
    </w:rPr>
  </w:style>
  <w:style w:type="paragraph" w:customStyle="1" w:styleId="TableParagraph">
    <w:name w:val="Table Paragraph"/>
    <w:basedOn w:val="Normal"/>
    <w:uiPriority w:val="1"/>
    <w:qFormat/>
    <w:rsid w:val="0051633F"/>
    <w:pPr>
      <w:widowControl w:val="0"/>
      <w:spacing w:after="0" w:line="240" w:lineRule="auto"/>
      <w:ind w:left="439" w:hanging="269"/>
    </w:pPr>
    <w:rPr>
      <w:rFonts w:ascii="Calibri" w:hAnsi="Calibri" w:cs="Calibri"/>
      <w:lang w:val="en-MY"/>
    </w:rPr>
  </w:style>
  <w:style w:type="character" w:customStyle="1" w:styleId="Mention1">
    <w:name w:val="Mention1"/>
    <w:basedOn w:val="DefaultParagraphFont"/>
    <w:uiPriority w:val="99"/>
    <w:semiHidden/>
    <w:unhideWhenUsed/>
    <w:rsid w:val="005073DD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81CB5"/>
    <w:rPr>
      <w:color w:val="800080" w:themeColor="followedHyperlink"/>
      <w:u w:val="single"/>
    </w:rPr>
  </w:style>
  <w:style w:type="character" w:customStyle="1" w:styleId="textexposedshow">
    <w:name w:val="text_exposed_show"/>
    <w:basedOn w:val="DefaultParagraphFont"/>
    <w:rsid w:val="005C01CB"/>
  </w:style>
  <w:style w:type="character" w:customStyle="1" w:styleId="Heading2Char">
    <w:name w:val="Heading 2 Char"/>
    <w:basedOn w:val="DefaultParagraphFont"/>
    <w:link w:val="Heading2"/>
    <w:uiPriority w:val="9"/>
    <w:rsid w:val="00B2711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Spacing">
    <w:name w:val="No Spacing"/>
    <w:uiPriority w:val="1"/>
    <w:qFormat/>
    <w:rsid w:val="002A0717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EC4D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IE"/>
    </w:rPr>
  </w:style>
  <w:style w:type="character" w:styleId="Strong">
    <w:name w:val="Strong"/>
    <w:basedOn w:val="DefaultParagraphFont"/>
    <w:uiPriority w:val="22"/>
    <w:qFormat/>
    <w:rsid w:val="00EC4D82"/>
    <w:rPr>
      <w:b/>
      <w:bCs/>
    </w:rPr>
  </w:style>
  <w:style w:type="character" w:styleId="Emphasis">
    <w:name w:val="Emphasis"/>
    <w:basedOn w:val="DefaultParagraphFont"/>
    <w:uiPriority w:val="20"/>
    <w:qFormat/>
    <w:rsid w:val="00B364A0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5615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F5C8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F5C8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F5C82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A07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5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5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1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3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7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8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3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8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6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4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2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0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6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BiSYoeqb_VY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kcpXRowp81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k5kHACjrdEY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2">
      <a:majorFont>
        <a:latin typeface="Neo Sans Pro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26B77D-6C4B-4759-B2E3-11797B48CC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450</Words>
  <Characters>256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lea</dc:creator>
  <cp:lastModifiedBy>ASUS</cp:lastModifiedBy>
  <cp:revision>3</cp:revision>
  <cp:lastPrinted>2018-04-26T21:33:00Z</cp:lastPrinted>
  <dcterms:created xsi:type="dcterms:W3CDTF">2018-09-08T19:03:00Z</dcterms:created>
  <dcterms:modified xsi:type="dcterms:W3CDTF">2018-09-08T19:34:00Z</dcterms:modified>
</cp:coreProperties>
</file>